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B58627" w14:textId="36D953CE" w:rsidR="00642085" w:rsidRPr="00D2102B" w:rsidRDefault="00642085" w:rsidP="00642085">
      <w:pPr>
        <w:spacing w:after="0" w:line="240" w:lineRule="auto"/>
        <w:rPr>
          <w:rFonts w:ascii="Times New Roman" w:eastAsia="Times New Roman" w:hAnsi="Times New Roman" w:cs="Times New Roman"/>
          <w:color w:val="000000" w:themeColor="text1"/>
          <w:sz w:val="24"/>
          <w:lang w:bidi="en-US"/>
        </w:rPr>
      </w:pPr>
      <w:bookmarkStart w:id="0" w:name="_GoBack"/>
      <w:bookmarkEnd w:id="0"/>
      <w:r>
        <w:rPr>
          <w:rFonts w:ascii="Times New Roman" w:eastAsia="Times New Roman" w:hAnsi="Times New Roman" w:cs="Times New Roman"/>
          <w:color w:val="000000" w:themeColor="text1"/>
          <w:sz w:val="24"/>
          <w:lang w:bidi="en-US"/>
        </w:rPr>
        <w:t xml:space="preserve">Present: </w:t>
      </w:r>
      <w:r w:rsidRPr="00D2102B">
        <w:rPr>
          <w:rFonts w:ascii="Times New Roman" w:eastAsia="Times New Roman" w:hAnsi="Times New Roman" w:cs="Times New Roman"/>
          <w:color w:val="000000" w:themeColor="text1"/>
          <w:sz w:val="24"/>
          <w:lang w:bidi="en-US"/>
        </w:rPr>
        <w:t>Aimee Hanna,</w:t>
      </w:r>
      <w:r>
        <w:rPr>
          <w:rFonts w:ascii="Times New Roman" w:eastAsia="Times New Roman" w:hAnsi="Times New Roman" w:cs="Times New Roman"/>
          <w:color w:val="000000" w:themeColor="text1"/>
          <w:sz w:val="24"/>
          <w:lang w:bidi="en-US"/>
        </w:rPr>
        <w:t xml:space="preserve"> </w:t>
      </w:r>
      <w:r w:rsidRPr="00D2102B">
        <w:rPr>
          <w:rFonts w:ascii="Times New Roman" w:eastAsia="Times New Roman" w:hAnsi="Times New Roman" w:cs="Times New Roman"/>
          <w:color w:val="000000" w:themeColor="text1"/>
          <w:sz w:val="24"/>
          <w:lang w:bidi="en-US"/>
        </w:rPr>
        <w:t>Bonita Peele</w:t>
      </w:r>
      <w:r>
        <w:rPr>
          <w:rFonts w:ascii="Times New Roman" w:eastAsia="Times New Roman" w:hAnsi="Times New Roman" w:cs="Times New Roman"/>
          <w:color w:val="000000" w:themeColor="text1"/>
          <w:sz w:val="24"/>
          <w:lang w:bidi="en-US"/>
        </w:rPr>
        <w:t>, and</w:t>
      </w:r>
      <w:r w:rsidRPr="00D2102B">
        <w:rPr>
          <w:rFonts w:ascii="Times New Roman" w:eastAsia="Times New Roman" w:hAnsi="Times New Roman" w:cs="Times New Roman"/>
          <w:color w:val="000000" w:themeColor="text1"/>
          <w:sz w:val="24"/>
          <w:lang w:bidi="en-US"/>
        </w:rPr>
        <w:t xml:space="preserve"> Laura Thomas</w:t>
      </w:r>
    </w:p>
    <w:p w14:paraId="65E82A0E" w14:textId="77777777" w:rsidR="00642085" w:rsidRPr="00D2102B" w:rsidRDefault="00642085" w:rsidP="00642085">
      <w:pPr>
        <w:spacing w:after="0" w:line="240" w:lineRule="auto"/>
        <w:ind w:left="1620" w:hanging="1620"/>
        <w:rPr>
          <w:rFonts w:ascii="Times New Roman" w:eastAsia="Times New Roman" w:hAnsi="Times New Roman" w:cs="Times New Roman"/>
          <w:color w:val="000000" w:themeColor="text1"/>
          <w:sz w:val="24"/>
          <w:lang w:bidi="en-US"/>
        </w:rPr>
      </w:pPr>
    </w:p>
    <w:p w14:paraId="16A25B84" w14:textId="68844F0B" w:rsidR="00642085" w:rsidRPr="00D2102B" w:rsidRDefault="00642085" w:rsidP="00642085">
      <w:pPr>
        <w:spacing w:after="0" w:line="240" w:lineRule="auto"/>
        <w:ind w:left="1620" w:hanging="1620"/>
        <w:rPr>
          <w:rFonts w:ascii="Times New Roman" w:eastAsia="Times New Roman" w:hAnsi="Times New Roman" w:cs="Times New Roman"/>
          <w:color w:val="000000" w:themeColor="text1"/>
          <w:sz w:val="24"/>
          <w:lang w:bidi="en-US"/>
        </w:rPr>
      </w:pPr>
      <w:r>
        <w:rPr>
          <w:rFonts w:ascii="Times New Roman" w:eastAsia="Times New Roman" w:hAnsi="Times New Roman" w:cs="Times New Roman"/>
          <w:color w:val="000000" w:themeColor="text1"/>
          <w:sz w:val="24"/>
          <w:lang w:bidi="en-US"/>
        </w:rPr>
        <w:t xml:space="preserve">Staff Present: </w:t>
      </w:r>
      <w:r w:rsidRPr="00D2102B">
        <w:rPr>
          <w:rFonts w:ascii="Times New Roman" w:eastAsia="Times New Roman" w:hAnsi="Times New Roman" w:cs="Times New Roman"/>
          <w:color w:val="000000" w:themeColor="text1"/>
          <w:sz w:val="24"/>
          <w:lang w:bidi="en-US"/>
        </w:rPr>
        <w:t>Rasheka Gaines, Lucas West</w:t>
      </w:r>
      <w:r>
        <w:rPr>
          <w:rFonts w:ascii="Times New Roman" w:eastAsia="Times New Roman" w:hAnsi="Times New Roman" w:cs="Times New Roman"/>
          <w:color w:val="000000" w:themeColor="text1"/>
          <w:sz w:val="24"/>
          <w:lang w:bidi="en-US"/>
        </w:rPr>
        <w:t>, and Kristal Lambert</w:t>
      </w:r>
    </w:p>
    <w:p w14:paraId="6D9D972A" w14:textId="77777777" w:rsidR="00642085" w:rsidRPr="00D2102B" w:rsidRDefault="00642085" w:rsidP="00642085">
      <w:pPr>
        <w:spacing w:after="0" w:line="240" w:lineRule="auto"/>
        <w:ind w:left="1620" w:hanging="1620"/>
        <w:rPr>
          <w:rFonts w:ascii="Times New Roman" w:eastAsia="Times New Roman" w:hAnsi="Times New Roman" w:cs="Times New Roman"/>
          <w:color w:val="000000" w:themeColor="text1"/>
          <w:sz w:val="24"/>
          <w:lang w:bidi="en-US"/>
        </w:rPr>
      </w:pPr>
    </w:p>
    <w:p w14:paraId="51BD19A6" w14:textId="659574C9" w:rsidR="00642085" w:rsidRPr="00D2102B" w:rsidRDefault="00642085" w:rsidP="00642085">
      <w:pPr>
        <w:spacing w:after="0" w:line="240" w:lineRule="auto"/>
        <w:rPr>
          <w:rFonts w:ascii="Times New Roman" w:eastAsia="Times New Roman" w:hAnsi="Times New Roman" w:cs="Times New Roman"/>
          <w:color w:val="000000" w:themeColor="text1"/>
          <w:sz w:val="24"/>
          <w:lang w:bidi="en-US"/>
        </w:rPr>
      </w:pPr>
      <w:r>
        <w:rPr>
          <w:rFonts w:ascii="Times New Roman" w:eastAsia="Times New Roman" w:hAnsi="Times New Roman" w:cs="Times New Roman"/>
          <w:color w:val="000000" w:themeColor="text1"/>
          <w:sz w:val="24"/>
          <w:lang w:bidi="en-US"/>
        </w:rPr>
        <w:t xml:space="preserve">Absent: </w:t>
      </w:r>
      <w:r w:rsidRPr="00D2102B">
        <w:rPr>
          <w:rFonts w:ascii="Times New Roman" w:eastAsia="Times New Roman" w:hAnsi="Times New Roman" w:cs="Times New Roman"/>
          <w:color w:val="000000" w:themeColor="text1"/>
          <w:sz w:val="24"/>
          <w:lang w:bidi="en-US"/>
        </w:rPr>
        <w:t xml:space="preserve">Scott Truitt, </w:t>
      </w:r>
      <w:proofErr w:type="gramStart"/>
      <w:r w:rsidRPr="00D2102B">
        <w:rPr>
          <w:rFonts w:ascii="Times New Roman" w:eastAsia="Times New Roman" w:hAnsi="Times New Roman" w:cs="Times New Roman"/>
          <w:color w:val="000000" w:themeColor="text1"/>
          <w:sz w:val="24"/>
          <w:lang w:bidi="en-US"/>
        </w:rPr>
        <w:t>William  Price</w:t>
      </w:r>
      <w:proofErr w:type="gramEnd"/>
      <w:r>
        <w:rPr>
          <w:rFonts w:ascii="Times New Roman" w:eastAsia="Times New Roman" w:hAnsi="Times New Roman" w:cs="Times New Roman"/>
          <w:color w:val="000000" w:themeColor="text1"/>
          <w:sz w:val="24"/>
          <w:lang w:bidi="en-US"/>
        </w:rPr>
        <w:t xml:space="preserve">, and </w:t>
      </w:r>
      <w:r w:rsidRPr="00D2102B">
        <w:rPr>
          <w:rFonts w:ascii="Times New Roman" w:eastAsia="Times New Roman" w:hAnsi="Times New Roman" w:cs="Times New Roman"/>
          <w:color w:val="000000" w:themeColor="text1"/>
          <w:sz w:val="24"/>
          <w:lang w:bidi="en-US"/>
        </w:rPr>
        <w:t>Margaret Kopp,</w:t>
      </w:r>
    </w:p>
    <w:p w14:paraId="607C674B" w14:textId="77777777" w:rsidR="00642085" w:rsidRDefault="00642085" w:rsidP="00946501">
      <w:pPr>
        <w:spacing w:after="0" w:line="240" w:lineRule="auto"/>
        <w:rPr>
          <w:rFonts w:ascii="Arial" w:eastAsia="Times New Roman" w:hAnsi="Arial" w:cs="Arial"/>
          <w:sz w:val="20"/>
          <w:szCs w:val="20"/>
          <w:lang w:bidi="en-US"/>
        </w:rPr>
      </w:pPr>
    </w:p>
    <w:p w14:paraId="7A25E9D3" w14:textId="77777777" w:rsidR="00642085" w:rsidRDefault="00642085" w:rsidP="00946501">
      <w:pPr>
        <w:spacing w:after="0" w:line="240" w:lineRule="auto"/>
        <w:rPr>
          <w:rFonts w:ascii="Arial" w:eastAsia="Times New Roman" w:hAnsi="Arial" w:cs="Arial"/>
          <w:sz w:val="20"/>
          <w:szCs w:val="20"/>
          <w:lang w:bidi="en-US"/>
        </w:rPr>
      </w:pPr>
    </w:p>
    <w:p w14:paraId="78FC2BF4" w14:textId="01DDFB69" w:rsidR="00642085" w:rsidRDefault="00642085" w:rsidP="00642085">
      <w:pPr>
        <w:spacing w:after="0" w:line="240" w:lineRule="auto"/>
        <w:rPr>
          <w:rFonts w:ascii="Times New Roman" w:hAnsi="Times New Roman" w:cs="Times New Roman"/>
          <w:color w:val="000000" w:themeColor="text1"/>
          <w:sz w:val="24"/>
          <w:lang w:eastAsia="zh-CN"/>
        </w:rPr>
      </w:pPr>
      <w:r w:rsidRPr="00D2102B">
        <w:rPr>
          <w:rFonts w:ascii="Times New Roman" w:hAnsi="Times New Roman" w:cs="Times New Roman"/>
          <w:color w:val="000000" w:themeColor="text1"/>
          <w:sz w:val="24"/>
          <w:lang w:eastAsia="zh-CN"/>
        </w:rPr>
        <w:t>Chairperson Aimee Hanna cal</w:t>
      </w:r>
      <w:r>
        <w:rPr>
          <w:rFonts w:ascii="Times New Roman" w:hAnsi="Times New Roman" w:cs="Times New Roman"/>
          <w:color w:val="000000" w:themeColor="text1"/>
          <w:sz w:val="24"/>
          <w:lang w:eastAsia="zh-CN"/>
        </w:rPr>
        <w:t>led the meeting to order at 9:06</w:t>
      </w:r>
      <w:r w:rsidRPr="00D2102B">
        <w:rPr>
          <w:rFonts w:ascii="Times New Roman" w:hAnsi="Times New Roman" w:cs="Times New Roman"/>
          <w:color w:val="000000" w:themeColor="text1"/>
          <w:sz w:val="24"/>
          <w:lang w:eastAsia="zh-CN"/>
        </w:rPr>
        <w:t xml:space="preserve"> am and asked for any deletions or additions to the agenda. There were none. </w:t>
      </w:r>
    </w:p>
    <w:p w14:paraId="3C029987" w14:textId="4AC8943B" w:rsidR="00642085" w:rsidRDefault="00642085" w:rsidP="00642085">
      <w:pPr>
        <w:spacing w:after="0" w:line="240" w:lineRule="auto"/>
        <w:rPr>
          <w:rFonts w:ascii="Times New Roman" w:hAnsi="Times New Roman" w:cs="Times New Roman"/>
          <w:color w:val="000000" w:themeColor="text1"/>
          <w:sz w:val="24"/>
          <w:lang w:eastAsia="zh-CN"/>
        </w:rPr>
      </w:pPr>
    </w:p>
    <w:p w14:paraId="6260B736" w14:textId="6FC18DB9" w:rsidR="00642085" w:rsidRPr="00D2102B" w:rsidRDefault="00642085" w:rsidP="00642085">
      <w:pPr>
        <w:spacing w:after="0" w:line="240" w:lineRule="auto"/>
        <w:rPr>
          <w:rFonts w:ascii="Times New Roman" w:hAnsi="Times New Roman" w:cs="Times New Roman"/>
          <w:color w:val="000000" w:themeColor="text1"/>
          <w:sz w:val="24"/>
          <w:lang w:eastAsia="zh-CN"/>
        </w:rPr>
      </w:pPr>
      <w:r w:rsidRPr="00D2102B">
        <w:rPr>
          <w:rFonts w:ascii="Times New Roman" w:hAnsi="Times New Roman" w:cs="Times New Roman"/>
          <w:color w:val="000000" w:themeColor="text1"/>
          <w:sz w:val="24"/>
          <w:lang w:eastAsia="zh-CN"/>
        </w:rPr>
        <w:t>Chairperson Hanna asked to consider the minutes for the March 21, 2023</w:t>
      </w:r>
      <w:r>
        <w:rPr>
          <w:rFonts w:ascii="Times New Roman" w:hAnsi="Times New Roman" w:cs="Times New Roman"/>
          <w:color w:val="000000" w:themeColor="text1"/>
          <w:sz w:val="24"/>
          <w:lang w:eastAsia="zh-CN"/>
        </w:rPr>
        <w:t>,</w:t>
      </w:r>
      <w:r w:rsidRPr="00D2102B">
        <w:rPr>
          <w:rFonts w:ascii="Times New Roman" w:hAnsi="Times New Roman" w:cs="Times New Roman"/>
          <w:color w:val="000000" w:themeColor="text1"/>
          <w:sz w:val="24"/>
          <w:lang w:eastAsia="zh-CN"/>
        </w:rPr>
        <w:t xml:space="preserve"> meeting. </w:t>
      </w:r>
      <w:r w:rsidR="004B5617">
        <w:rPr>
          <w:rFonts w:ascii="Times New Roman" w:hAnsi="Times New Roman" w:cs="Times New Roman"/>
          <w:color w:val="000000" w:themeColor="text1"/>
          <w:sz w:val="24"/>
          <w:lang w:eastAsia="zh-CN"/>
        </w:rPr>
        <w:t>No quorum met to vote on agenda items.</w:t>
      </w:r>
    </w:p>
    <w:p w14:paraId="0BEB7128" w14:textId="52028758" w:rsidR="00642085" w:rsidRDefault="00642085" w:rsidP="00642085">
      <w:pPr>
        <w:spacing w:after="0" w:line="240" w:lineRule="auto"/>
        <w:rPr>
          <w:rFonts w:ascii="Times New Roman" w:hAnsi="Times New Roman" w:cs="Times New Roman"/>
          <w:color w:val="000000" w:themeColor="text1"/>
          <w:sz w:val="24"/>
          <w:lang w:eastAsia="zh-CN"/>
        </w:rPr>
      </w:pPr>
    </w:p>
    <w:p w14:paraId="4478BDAD" w14:textId="77777777" w:rsidR="00AF4357" w:rsidRDefault="00642085" w:rsidP="00642085">
      <w:pPr>
        <w:spacing w:after="0" w:line="240" w:lineRule="auto"/>
        <w:rPr>
          <w:rFonts w:ascii="Times New Roman" w:eastAsia="Times New Roman" w:hAnsi="Times New Roman" w:cs="Times New Roman"/>
          <w:sz w:val="24"/>
          <w:szCs w:val="24"/>
          <w:lang w:bidi="en-US"/>
        </w:rPr>
      </w:pPr>
      <w:r w:rsidRPr="00AF4357">
        <w:rPr>
          <w:rFonts w:ascii="Times New Roman" w:hAnsi="Times New Roman" w:cs="Times New Roman"/>
          <w:b/>
          <w:color w:val="000000" w:themeColor="text1"/>
          <w:sz w:val="24"/>
          <w:szCs w:val="24"/>
          <w:u w:val="single"/>
        </w:rPr>
        <w:t>Welcome &amp; Introductions:</w:t>
      </w:r>
      <w:r w:rsidRPr="00642085">
        <w:rPr>
          <w:rFonts w:ascii="Times New Roman" w:hAnsi="Times New Roman" w:cs="Times New Roman"/>
          <w:color w:val="000000" w:themeColor="text1"/>
          <w:sz w:val="24"/>
          <w:szCs w:val="24"/>
        </w:rPr>
        <w:t xml:space="preserve"> </w:t>
      </w:r>
    </w:p>
    <w:p w14:paraId="26392F8D" w14:textId="4A0532C0" w:rsidR="00642085" w:rsidRPr="00642085" w:rsidRDefault="00642085" w:rsidP="00642085">
      <w:pPr>
        <w:spacing w:after="0" w:line="240" w:lineRule="auto"/>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Kristal Lambert, PRT Marketing Coordinator was introduced to the commission.</w:t>
      </w:r>
    </w:p>
    <w:p w14:paraId="6071C7D8" w14:textId="6513087A" w:rsidR="00642085" w:rsidRPr="00D2102B" w:rsidRDefault="00642085" w:rsidP="00642085">
      <w:pPr>
        <w:spacing w:after="0" w:line="240" w:lineRule="auto"/>
        <w:rPr>
          <w:rFonts w:ascii="Times New Roman" w:hAnsi="Times New Roman" w:cs="Times New Roman"/>
          <w:color w:val="000000" w:themeColor="text1"/>
          <w:sz w:val="24"/>
        </w:rPr>
      </w:pPr>
    </w:p>
    <w:p w14:paraId="5275DE42" w14:textId="77777777" w:rsidR="00AF4357" w:rsidRPr="00642085" w:rsidRDefault="00AF4357" w:rsidP="00AF4357">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b/>
          <w:sz w:val="24"/>
          <w:szCs w:val="24"/>
          <w:u w:val="single"/>
          <w:lang w:bidi="en-US"/>
        </w:rPr>
        <w:t>New Business</w:t>
      </w:r>
      <w:r w:rsidRPr="00642085">
        <w:rPr>
          <w:rFonts w:ascii="Times New Roman" w:eastAsia="Times New Roman" w:hAnsi="Times New Roman" w:cs="Times New Roman"/>
          <w:sz w:val="24"/>
          <w:szCs w:val="24"/>
          <w:lang w:bidi="en-US"/>
        </w:rPr>
        <w:t>:</w:t>
      </w:r>
    </w:p>
    <w:p w14:paraId="0EDC6611" w14:textId="03BCBB81" w:rsidR="00AF4357" w:rsidRPr="00642085" w:rsidRDefault="00AF4357" w:rsidP="00AF4357">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 xml:space="preserve">Discussion of the possibility of </w:t>
      </w:r>
      <w:r>
        <w:rPr>
          <w:rFonts w:ascii="Times New Roman" w:eastAsia="Times New Roman" w:hAnsi="Times New Roman" w:cs="Times New Roman"/>
          <w:sz w:val="24"/>
          <w:szCs w:val="24"/>
          <w:lang w:bidi="en-US"/>
        </w:rPr>
        <w:t xml:space="preserve">a </w:t>
      </w:r>
      <w:r w:rsidRPr="00642085">
        <w:rPr>
          <w:rFonts w:ascii="Times New Roman" w:eastAsia="Times New Roman" w:hAnsi="Times New Roman" w:cs="Times New Roman"/>
          <w:sz w:val="24"/>
          <w:szCs w:val="24"/>
          <w:lang w:bidi="en-US"/>
        </w:rPr>
        <w:t>new caregiver luncheon. A new luncheon will be held tentatively on September 26, 2023</w:t>
      </w:r>
      <w:r>
        <w:rPr>
          <w:rFonts w:ascii="Times New Roman" w:eastAsia="Times New Roman" w:hAnsi="Times New Roman" w:cs="Times New Roman"/>
          <w:sz w:val="24"/>
          <w:szCs w:val="24"/>
          <w:lang w:bidi="en-US"/>
        </w:rPr>
        <w:t>,</w:t>
      </w:r>
      <w:r w:rsidRPr="00642085">
        <w:rPr>
          <w:rFonts w:ascii="Times New Roman" w:eastAsia="Times New Roman" w:hAnsi="Times New Roman" w:cs="Times New Roman"/>
          <w:sz w:val="24"/>
          <w:szCs w:val="24"/>
          <w:lang w:bidi="en-US"/>
        </w:rPr>
        <w:t xml:space="preserve"> at </w:t>
      </w:r>
      <w:r>
        <w:rPr>
          <w:rFonts w:ascii="Times New Roman" w:eastAsia="Times New Roman" w:hAnsi="Times New Roman" w:cs="Times New Roman"/>
          <w:sz w:val="24"/>
          <w:szCs w:val="24"/>
          <w:lang w:bidi="en-US"/>
        </w:rPr>
        <w:t>Aiken Senior Life Services (</w:t>
      </w:r>
      <w:r w:rsidRPr="00642085">
        <w:rPr>
          <w:rFonts w:ascii="Times New Roman" w:eastAsia="Times New Roman" w:hAnsi="Times New Roman" w:cs="Times New Roman"/>
          <w:sz w:val="24"/>
          <w:szCs w:val="24"/>
          <w:lang w:bidi="en-US"/>
        </w:rPr>
        <w:t>ASLS</w:t>
      </w:r>
      <w:r>
        <w:rPr>
          <w:rFonts w:ascii="Times New Roman" w:eastAsia="Times New Roman" w:hAnsi="Times New Roman" w:cs="Times New Roman"/>
          <w:sz w:val="24"/>
          <w:szCs w:val="24"/>
          <w:lang w:bidi="en-US"/>
        </w:rPr>
        <w:t>)</w:t>
      </w:r>
      <w:r w:rsidRPr="00642085">
        <w:rPr>
          <w:rFonts w:ascii="Times New Roman" w:eastAsia="Times New Roman" w:hAnsi="Times New Roman" w:cs="Times New Roman"/>
          <w:sz w:val="24"/>
          <w:szCs w:val="24"/>
          <w:lang w:bidi="en-US"/>
        </w:rPr>
        <w:t xml:space="preserve"> with new speakers and presentations. Flyers from </w:t>
      </w:r>
      <w:r>
        <w:rPr>
          <w:rFonts w:ascii="Times New Roman" w:eastAsia="Times New Roman" w:hAnsi="Times New Roman" w:cs="Times New Roman"/>
          <w:sz w:val="24"/>
          <w:szCs w:val="24"/>
          <w:lang w:bidi="en-US"/>
        </w:rPr>
        <w:t xml:space="preserve">the </w:t>
      </w:r>
      <w:r w:rsidRPr="00642085">
        <w:rPr>
          <w:rFonts w:ascii="Times New Roman" w:eastAsia="Times New Roman" w:hAnsi="Times New Roman" w:cs="Times New Roman"/>
          <w:sz w:val="24"/>
          <w:szCs w:val="24"/>
          <w:lang w:bidi="en-US"/>
        </w:rPr>
        <w:t xml:space="preserve">last event will be used with new dates and relevant information changed. </w:t>
      </w:r>
      <w:r>
        <w:rPr>
          <w:rFonts w:ascii="Times New Roman" w:eastAsia="Times New Roman" w:hAnsi="Times New Roman" w:cs="Times New Roman"/>
          <w:sz w:val="24"/>
          <w:szCs w:val="24"/>
          <w:lang w:bidi="en-US"/>
        </w:rPr>
        <w:t>Advertisements</w:t>
      </w:r>
      <w:r w:rsidRPr="00642085">
        <w:rPr>
          <w:rFonts w:ascii="Times New Roman" w:eastAsia="Times New Roman" w:hAnsi="Times New Roman" w:cs="Times New Roman"/>
          <w:sz w:val="24"/>
          <w:szCs w:val="24"/>
          <w:lang w:bidi="en-US"/>
        </w:rPr>
        <w:t xml:space="preserve"> of the event will be done in a similar manner as last year. The schedule from last year will be used. Consideration of only one, </w:t>
      </w:r>
      <w:r>
        <w:rPr>
          <w:rFonts w:ascii="Times New Roman" w:eastAsia="Times New Roman" w:hAnsi="Times New Roman" w:cs="Times New Roman"/>
          <w:sz w:val="24"/>
          <w:szCs w:val="24"/>
          <w:lang w:bidi="en-US"/>
        </w:rPr>
        <w:t xml:space="preserve">or </w:t>
      </w:r>
      <w:r w:rsidRPr="00642085">
        <w:rPr>
          <w:rFonts w:ascii="Times New Roman" w:eastAsia="Times New Roman" w:hAnsi="Times New Roman" w:cs="Times New Roman"/>
          <w:sz w:val="24"/>
          <w:szCs w:val="24"/>
          <w:lang w:bidi="en-US"/>
        </w:rPr>
        <w:t xml:space="preserve">two max, </w:t>
      </w:r>
      <w:r>
        <w:rPr>
          <w:rFonts w:ascii="Times New Roman" w:eastAsia="Times New Roman" w:hAnsi="Times New Roman" w:cs="Times New Roman"/>
          <w:sz w:val="24"/>
          <w:szCs w:val="24"/>
          <w:lang w:bidi="en-US"/>
        </w:rPr>
        <w:t>speakers</w:t>
      </w:r>
      <w:r w:rsidRPr="00642085">
        <w:rPr>
          <w:rFonts w:ascii="Times New Roman" w:eastAsia="Times New Roman" w:hAnsi="Times New Roman" w:cs="Times New Roman"/>
          <w:sz w:val="24"/>
          <w:szCs w:val="24"/>
          <w:lang w:bidi="en-US"/>
        </w:rPr>
        <w:t xml:space="preserve"> for the 2023 event for time considerations. </w:t>
      </w:r>
      <w:r>
        <w:rPr>
          <w:rFonts w:ascii="Times New Roman" w:eastAsia="Times New Roman" w:hAnsi="Times New Roman" w:cs="Times New Roman"/>
          <w:sz w:val="24"/>
          <w:szCs w:val="24"/>
          <w:lang w:bidi="en-US"/>
        </w:rPr>
        <w:t>The tentative</w:t>
      </w:r>
      <w:r w:rsidRPr="00642085">
        <w:rPr>
          <w:rFonts w:ascii="Times New Roman" w:eastAsia="Times New Roman" w:hAnsi="Times New Roman" w:cs="Times New Roman"/>
          <w:sz w:val="24"/>
          <w:szCs w:val="24"/>
          <w:lang w:bidi="en-US"/>
        </w:rPr>
        <w:t xml:space="preserve"> agenda is breakfast, speakers, breakout exercise </w:t>
      </w:r>
      <w:r>
        <w:rPr>
          <w:rFonts w:ascii="Times New Roman" w:eastAsia="Times New Roman" w:hAnsi="Times New Roman" w:cs="Times New Roman"/>
          <w:sz w:val="24"/>
          <w:szCs w:val="24"/>
          <w:lang w:bidi="en-US"/>
        </w:rPr>
        <w:t>sessions</w:t>
      </w:r>
      <w:r w:rsidRPr="00642085">
        <w:rPr>
          <w:rFonts w:ascii="Times New Roman" w:eastAsia="Times New Roman" w:hAnsi="Times New Roman" w:cs="Times New Roman"/>
          <w:sz w:val="24"/>
          <w:szCs w:val="24"/>
          <w:lang w:bidi="en-US"/>
        </w:rPr>
        <w:t xml:space="preserve">, vendors, </w:t>
      </w:r>
      <w:r>
        <w:rPr>
          <w:rFonts w:ascii="Times New Roman" w:eastAsia="Times New Roman" w:hAnsi="Times New Roman" w:cs="Times New Roman"/>
          <w:sz w:val="24"/>
          <w:szCs w:val="24"/>
          <w:lang w:bidi="en-US"/>
        </w:rPr>
        <w:t xml:space="preserve">and </w:t>
      </w:r>
      <w:r w:rsidRPr="00642085">
        <w:rPr>
          <w:rFonts w:ascii="Times New Roman" w:eastAsia="Times New Roman" w:hAnsi="Times New Roman" w:cs="Times New Roman"/>
          <w:sz w:val="24"/>
          <w:szCs w:val="24"/>
          <w:lang w:bidi="en-US"/>
        </w:rPr>
        <w:t>giveaways.</w:t>
      </w:r>
    </w:p>
    <w:p w14:paraId="0D8967D9" w14:textId="1A922FA5" w:rsidR="00946501" w:rsidRDefault="00946501" w:rsidP="00946501">
      <w:pPr>
        <w:spacing w:after="0" w:line="240" w:lineRule="auto"/>
        <w:rPr>
          <w:rFonts w:ascii="Arial" w:eastAsia="Times New Roman" w:hAnsi="Arial" w:cs="Arial"/>
          <w:sz w:val="20"/>
          <w:szCs w:val="20"/>
          <w:lang w:bidi="en-US"/>
        </w:rPr>
      </w:pPr>
    </w:p>
    <w:p w14:paraId="56DB8640" w14:textId="196F4400" w:rsidR="00946501" w:rsidRPr="00AF4357" w:rsidRDefault="00AF4357" w:rsidP="00946501">
      <w:pPr>
        <w:spacing w:after="0"/>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u w:val="single"/>
          <w:lang w:bidi="en-US"/>
        </w:rPr>
        <w:t>Old Business</w:t>
      </w:r>
      <w:r w:rsidR="00946501" w:rsidRPr="00642085">
        <w:rPr>
          <w:rFonts w:ascii="Times New Roman" w:eastAsia="Times New Roman" w:hAnsi="Times New Roman" w:cs="Times New Roman"/>
          <w:b/>
          <w:sz w:val="24"/>
          <w:szCs w:val="24"/>
          <w:lang w:bidi="en-US"/>
        </w:rPr>
        <w:t>:</w:t>
      </w:r>
    </w:p>
    <w:p w14:paraId="3EBA1F50" w14:textId="77777777" w:rsidR="00946501" w:rsidRPr="00642085" w:rsidRDefault="00946501" w:rsidP="00946501">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 xml:space="preserve">Strategic plan (1.6, 1.6.1,) reviewed by Rasheka Gaines. </w:t>
      </w:r>
    </w:p>
    <w:p w14:paraId="055026A5" w14:textId="03891AFE" w:rsidR="00946501" w:rsidRDefault="00946501" w:rsidP="00946501">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Advertising to senior adults regarding events are done through various means, i.e.; Facebook, flyers, newspaper, busses</w:t>
      </w:r>
      <w:r w:rsidR="00AF4357">
        <w:rPr>
          <w:rFonts w:ascii="Times New Roman" w:eastAsia="Times New Roman" w:hAnsi="Times New Roman" w:cs="Times New Roman"/>
          <w:sz w:val="24"/>
          <w:szCs w:val="24"/>
          <w:lang w:bidi="en-US"/>
        </w:rPr>
        <w:t>,</w:t>
      </w:r>
      <w:r w:rsidRPr="00642085">
        <w:rPr>
          <w:rFonts w:ascii="Times New Roman" w:eastAsia="Times New Roman" w:hAnsi="Times New Roman" w:cs="Times New Roman"/>
          <w:sz w:val="24"/>
          <w:szCs w:val="24"/>
          <w:lang w:bidi="en-US"/>
        </w:rPr>
        <w:t xml:space="preserve"> and other means.</w:t>
      </w:r>
    </w:p>
    <w:p w14:paraId="3DDD4230" w14:textId="77777777" w:rsidR="00AF4357" w:rsidRPr="00642085" w:rsidRDefault="00AF4357" w:rsidP="00946501">
      <w:pPr>
        <w:spacing w:after="0"/>
        <w:rPr>
          <w:rFonts w:ascii="Times New Roman" w:eastAsia="Times New Roman" w:hAnsi="Times New Roman" w:cs="Times New Roman"/>
          <w:sz w:val="24"/>
          <w:szCs w:val="24"/>
          <w:lang w:bidi="en-US"/>
        </w:rPr>
      </w:pPr>
    </w:p>
    <w:p w14:paraId="6EE72E9A" w14:textId="63B6353C" w:rsidR="00946501" w:rsidRDefault="00946501" w:rsidP="00946501">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Co-chair election</w:t>
      </w:r>
      <w:r w:rsidR="00AF4357">
        <w:rPr>
          <w:rFonts w:ascii="Times New Roman" w:eastAsia="Times New Roman" w:hAnsi="Times New Roman" w:cs="Times New Roman"/>
          <w:sz w:val="24"/>
          <w:szCs w:val="24"/>
          <w:lang w:bidi="en-US"/>
        </w:rPr>
        <w:t xml:space="preserve">: </w:t>
      </w:r>
      <w:r w:rsidR="00642085" w:rsidRPr="00AF4357">
        <w:rPr>
          <w:rFonts w:ascii="Times New Roman" w:eastAsia="Times New Roman" w:hAnsi="Times New Roman" w:cs="Times New Roman"/>
          <w:sz w:val="24"/>
          <w:szCs w:val="24"/>
          <w:lang w:bidi="en-US"/>
        </w:rPr>
        <w:t>Laura Thomas</w:t>
      </w:r>
      <w:r w:rsidRPr="00AF4357">
        <w:rPr>
          <w:rFonts w:ascii="Times New Roman" w:eastAsia="Times New Roman" w:hAnsi="Times New Roman" w:cs="Times New Roman"/>
          <w:sz w:val="24"/>
          <w:szCs w:val="24"/>
          <w:lang w:bidi="en-US"/>
        </w:rPr>
        <w:t xml:space="preserve"> </w:t>
      </w:r>
      <w:r w:rsidR="00AF4357">
        <w:rPr>
          <w:rFonts w:ascii="Times New Roman" w:eastAsia="Times New Roman" w:hAnsi="Times New Roman" w:cs="Times New Roman"/>
          <w:sz w:val="24"/>
          <w:szCs w:val="24"/>
          <w:lang w:bidi="en-US"/>
        </w:rPr>
        <w:t>was</w:t>
      </w:r>
      <w:r w:rsidRPr="00642085">
        <w:rPr>
          <w:rFonts w:ascii="Times New Roman" w:eastAsia="Times New Roman" w:hAnsi="Times New Roman" w:cs="Times New Roman"/>
          <w:sz w:val="24"/>
          <w:szCs w:val="24"/>
          <w:lang w:bidi="en-US"/>
        </w:rPr>
        <w:t xml:space="preserve"> asked to</w:t>
      </w:r>
      <w:r w:rsidR="00AF4357">
        <w:rPr>
          <w:rFonts w:ascii="Times New Roman" w:eastAsia="Times New Roman" w:hAnsi="Times New Roman" w:cs="Times New Roman"/>
          <w:sz w:val="24"/>
          <w:szCs w:val="24"/>
          <w:lang w:bidi="en-US"/>
        </w:rPr>
        <w:t xml:space="preserve"> consider</w:t>
      </w:r>
      <w:r w:rsidRPr="00642085">
        <w:rPr>
          <w:rFonts w:ascii="Times New Roman" w:eastAsia="Times New Roman" w:hAnsi="Times New Roman" w:cs="Times New Roman"/>
          <w:sz w:val="24"/>
          <w:szCs w:val="24"/>
          <w:lang w:bidi="en-US"/>
        </w:rPr>
        <w:t xml:space="preserve"> be</w:t>
      </w:r>
      <w:r w:rsidR="00AF4357">
        <w:rPr>
          <w:rFonts w:ascii="Times New Roman" w:eastAsia="Times New Roman" w:hAnsi="Times New Roman" w:cs="Times New Roman"/>
          <w:sz w:val="24"/>
          <w:szCs w:val="24"/>
          <w:lang w:bidi="en-US"/>
        </w:rPr>
        <w:t>ing</w:t>
      </w:r>
      <w:r w:rsidRPr="00642085">
        <w:rPr>
          <w:rFonts w:ascii="Times New Roman" w:eastAsia="Times New Roman" w:hAnsi="Times New Roman" w:cs="Times New Roman"/>
          <w:sz w:val="24"/>
          <w:szCs w:val="24"/>
          <w:lang w:bidi="en-US"/>
        </w:rPr>
        <w:t xml:space="preserve"> co-chair. She will be listed as </w:t>
      </w:r>
      <w:r w:rsidR="00AF4357">
        <w:rPr>
          <w:rFonts w:ascii="Times New Roman" w:eastAsia="Times New Roman" w:hAnsi="Times New Roman" w:cs="Times New Roman"/>
          <w:sz w:val="24"/>
          <w:szCs w:val="24"/>
          <w:lang w:bidi="en-US"/>
        </w:rPr>
        <w:t xml:space="preserve">a </w:t>
      </w:r>
      <w:r w:rsidRPr="00642085">
        <w:rPr>
          <w:rFonts w:ascii="Times New Roman" w:eastAsia="Times New Roman" w:hAnsi="Times New Roman" w:cs="Times New Roman"/>
          <w:sz w:val="24"/>
          <w:szCs w:val="24"/>
          <w:lang w:bidi="en-US"/>
        </w:rPr>
        <w:t xml:space="preserve">potential and will be voted upon </w:t>
      </w:r>
      <w:r w:rsidR="00AF4357">
        <w:rPr>
          <w:rFonts w:ascii="Times New Roman" w:eastAsia="Times New Roman" w:hAnsi="Times New Roman" w:cs="Times New Roman"/>
          <w:sz w:val="24"/>
          <w:szCs w:val="24"/>
          <w:lang w:bidi="en-US"/>
        </w:rPr>
        <w:t>next meeting</w:t>
      </w:r>
      <w:r w:rsidRPr="00642085">
        <w:rPr>
          <w:rFonts w:ascii="Times New Roman" w:eastAsia="Times New Roman" w:hAnsi="Times New Roman" w:cs="Times New Roman"/>
          <w:sz w:val="24"/>
          <w:szCs w:val="24"/>
          <w:lang w:bidi="en-US"/>
        </w:rPr>
        <w:t>.</w:t>
      </w:r>
    </w:p>
    <w:p w14:paraId="151B2A7A" w14:textId="77777777" w:rsidR="00AF4357" w:rsidRPr="00642085" w:rsidRDefault="00AF4357" w:rsidP="00946501">
      <w:pPr>
        <w:spacing w:after="0"/>
        <w:rPr>
          <w:rFonts w:ascii="Times New Roman" w:eastAsia="Times New Roman" w:hAnsi="Times New Roman" w:cs="Times New Roman"/>
          <w:sz w:val="24"/>
          <w:szCs w:val="24"/>
          <w:lang w:bidi="en-US"/>
        </w:rPr>
      </w:pPr>
    </w:p>
    <w:p w14:paraId="35F3BFA9" w14:textId="4E195748" w:rsidR="00946501" w:rsidRDefault="00946501" w:rsidP="00946501">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t xml:space="preserve">Smith Hazel project update. No update given at this time. </w:t>
      </w:r>
      <w:r w:rsidR="00AF4357">
        <w:rPr>
          <w:rFonts w:ascii="Times New Roman" w:eastAsia="Times New Roman" w:hAnsi="Times New Roman" w:cs="Times New Roman"/>
          <w:sz w:val="24"/>
          <w:szCs w:val="24"/>
          <w:lang w:bidi="en-US"/>
        </w:rPr>
        <w:t>The start</w:t>
      </w:r>
      <w:r w:rsidRPr="00642085">
        <w:rPr>
          <w:rFonts w:ascii="Times New Roman" w:eastAsia="Times New Roman" w:hAnsi="Times New Roman" w:cs="Times New Roman"/>
          <w:sz w:val="24"/>
          <w:szCs w:val="24"/>
          <w:lang w:bidi="en-US"/>
        </w:rPr>
        <w:t xml:space="preserve"> and completion dates for the construction project are being finalized.</w:t>
      </w:r>
    </w:p>
    <w:p w14:paraId="06DBF793" w14:textId="77777777" w:rsidR="00AF4357" w:rsidRPr="00642085" w:rsidRDefault="00AF4357" w:rsidP="00946501">
      <w:pPr>
        <w:spacing w:after="0"/>
        <w:rPr>
          <w:rFonts w:ascii="Times New Roman" w:eastAsia="Times New Roman" w:hAnsi="Times New Roman" w:cs="Times New Roman"/>
          <w:sz w:val="24"/>
          <w:szCs w:val="24"/>
          <w:lang w:bidi="en-US"/>
        </w:rPr>
      </w:pPr>
    </w:p>
    <w:p w14:paraId="2A154E0C" w14:textId="3C6E80FE" w:rsidR="00AF4357" w:rsidRPr="00642085" w:rsidRDefault="00AF4357" w:rsidP="00AF4357">
      <w:pPr>
        <w:spacing w:after="0"/>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Nonprofit fair: This will take place</w:t>
      </w:r>
      <w:r w:rsidR="00946501" w:rsidRPr="00642085">
        <w:rPr>
          <w:rFonts w:ascii="Times New Roman" w:eastAsia="Times New Roman" w:hAnsi="Times New Roman" w:cs="Times New Roman"/>
          <w:sz w:val="24"/>
          <w:szCs w:val="24"/>
          <w:lang w:bidi="en-US"/>
        </w:rPr>
        <w:t xml:space="preserve"> June 13, 2023. 9-</w:t>
      </w:r>
      <w:r>
        <w:rPr>
          <w:rFonts w:ascii="Times New Roman" w:eastAsia="Times New Roman" w:hAnsi="Times New Roman" w:cs="Times New Roman"/>
          <w:sz w:val="24"/>
          <w:szCs w:val="24"/>
          <w:lang w:bidi="en-US"/>
        </w:rPr>
        <w:t>12 PM</w:t>
      </w:r>
      <w:r w:rsidR="00946501" w:rsidRPr="00642085">
        <w:rPr>
          <w:rFonts w:ascii="Times New Roman" w:eastAsia="Times New Roman" w:hAnsi="Times New Roman" w:cs="Times New Roman"/>
          <w:sz w:val="24"/>
          <w:szCs w:val="24"/>
          <w:lang w:bidi="en-US"/>
        </w:rPr>
        <w:t xml:space="preserve"> at the </w:t>
      </w:r>
      <w:proofErr w:type="spellStart"/>
      <w:r w:rsidR="00946501" w:rsidRPr="00642085">
        <w:rPr>
          <w:rFonts w:ascii="Times New Roman" w:eastAsia="Times New Roman" w:hAnsi="Times New Roman" w:cs="Times New Roman"/>
          <w:sz w:val="24"/>
          <w:szCs w:val="24"/>
          <w:lang w:bidi="en-US"/>
        </w:rPr>
        <w:t>Lessie</w:t>
      </w:r>
      <w:proofErr w:type="spellEnd"/>
      <w:r w:rsidR="00946501" w:rsidRPr="00642085">
        <w:rPr>
          <w:rFonts w:ascii="Times New Roman" w:eastAsia="Times New Roman" w:hAnsi="Times New Roman" w:cs="Times New Roman"/>
          <w:sz w:val="24"/>
          <w:szCs w:val="24"/>
          <w:lang w:bidi="en-US"/>
        </w:rPr>
        <w:t xml:space="preserve"> B. Price Center. City</w:t>
      </w:r>
      <w:r>
        <w:rPr>
          <w:rFonts w:ascii="Times New Roman" w:eastAsia="Times New Roman" w:hAnsi="Times New Roman" w:cs="Times New Roman"/>
          <w:sz w:val="24"/>
          <w:szCs w:val="24"/>
          <w:lang w:bidi="en-US"/>
        </w:rPr>
        <w:t xml:space="preserve"> Council members</w:t>
      </w:r>
      <w:r w:rsidR="00946501" w:rsidRPr="00642085">
        <w:rPr>
          <w:rFonts w:ascii="Times New Roman" w:eastAsia="Times New Roman" w:hAnsi="Times New Roman" w:cs="Times New Roman"/>
          <w:sz w:val="24"/>
          <w:szCs w:val="24"/>
          <w:lang w:bidi="en-US"/>
        </w:rPr>
        <w:t xml:space="preserve"> have been asked to attend and greet participants. 24 vendors have been confirmed. </w:t>
      </w:r>
      <w:r>
        <w:rPr>
          <w:rFonts w:ascii="Times New Roman" w:eastAsia="Times New Roman" w:hAnsi="Times New Roman" w:cs="Times New Roman"/>
          <w:sz w:val="24"/>
          <w:szCs w:val="24"/>
          <w:lang w:bidi="en-US"/>
        </w:rPr>
        <w:t xml:space="preserve">Chairperson Hanna and Commissioner Thomas will work on the </w:t>
      </w:r>
      <w:r w:rsidR="00946501" w:rsidRPr="00642085">
        <w:rPr>
          <w:rFonts w:ascii="Times New Roman" w:eastAsia="Times New Roman" w:hAnsi="Times New Roman" w:cs="Times New Roman"/>
          <w:sz w:val="24"/>
          <w:szCs w:val="24"/>
          <w:lang w:bidi="en-US"/>
        </w:rPr>
        <w:t xml:space="preserve">Press </w:t>
      </w:r>
      <w:r>
        <w:rPr>
          <w:rFonts w:ascii="Times New Roman" w:eastAsia="Times New Roman" w:hAnsi="Times New Roman" w:cs="Times New Roman"/>
          <w:sz w:val="24"/>
          <w:szCs w:val="24"/>
          <w:lang w:bidi="en-US"/>
        </w:rPr>
        <w:t>release and share it once it’s completed</w:t>
      </w:r>
      <w:r w:rsidR="00946501" w:rsidRPr="00642085">
        <w:rPr>
          <w:rFonts w:ascii="Times New Roman" w:eastAsia="Times New Roman" w:hAnsi="Times New Roman" w:cs="Times New Roman"/>
          <w:sz w:val="24"/>
          <w:szCs w:val="24"/>
          <w:lang w:bidi="en-US"/>
        </w:rPr>
        <w:t xml:space="preserve">. Vendors will be invited to </w:t>
      </w:r>
      <w:r>
        <w:rPr>
          <w:rFonts w:ascii="Times New Roman" w:eastAsia="Times New Roman" w:hAnsi="Times New Roman" w:cs="Times New Roman"/>
          <w:sz w:val="24"/>
          <w:szCs w:val="24"/>
          <w:lang w:bidi="en-US"/>
        </w:rPr>
        <w:t>set up</w:t>
      </w:r>
      <w:r w:rsidR="00946501" w:rsidRPr="00642085">
        <w:rPr>
          <w:rFonts w:ascii="Times New Roman" w:eastAsia="Times New Roman" w:hAnsi="Times New Roman" w:cs="Times New Roman"/>
          <w:sz w:val="24"/>
          <w:szCs w:val="24"/>
          <w:lang w:bidi="en-US"/>
        </w:rPr>
        <w:t xml:space="preserve"> beginning at </w:t>
      </w:r>
      <w:r>
        <w:rPr>
          <w:rFonts w:ascii="Times New Roman" w:eastAsia="Times New Roman" w:hAnsi="Times New Roman" w:cs="Times New Roman"/>
          <w:sz w:val="24"/>
          <w:szCs w:val="24"/>
          <w:lang w:bidi="en-US"/>
        </w:rPr>
        <w:t>7:30 AM</w:t>
      </w:r>
      <w:r w:rsidR="00946501" w:rsidRPr="00642085">
        <w:rPr>
          <w:rFonts w:ascii="Times New Roman" w:eastAsia="Times New Roman" w:hAnsi="Times New Roman" w:cs="Times New Roman"/>
          <w:sz w:val="24"/>
          <w:szCs w:val="24"/>
          <w:lang w:bidi="en-US"/>
        </w:rPr>
        <w:t xml:space="preserve">. </w:t>
      </w:r>
      <w:r w:rsidR="00946501" w:rsidRPr="00D56062">
        <w:rPr>
          <w:rFonts w:ascii="Times New Roman" w:eastAsia="Times New Roman" w:hAnsi="Times New Roman" w:cs="Times New Roman"/>
          <w:sz w:val="24"/>
          <w:szCs w:val="24"/>
          <w:lang w:bidi="en-US"/>
        </w:rPr>
        <w:t xml:space="preserve">Sponsors </w:t>
      </w:r>
      <w:r w:rsidR="00D56062" w:rsidRPr="00D56062">
        <w:rPr>
          <w:rFonts w:ascii="Times New Roman" w:eastAsia="Times New Roman" w:hAnsi="Times New Roman" w:cs="Times New Roman"/>
          <w:sz w:val="24"/>
          <w:szCs w:val="24"/>
          <w:lang w:bidi="en-US"/>
        </w:rPr>
        <w:t>will provide a $150 gift card as part of their sponsorship</w:t>
      </w:r>
      <w:r w:rsidR="00946501" w:rsidRPr="00D56062">
        <w:rPr>
          <w:rFonts w:ascii="Times New Roman" w:eastAsia="Times New Roman" w:hAnsi="Times New Roman" w:cs="Times New Roman"/>
          <w:sz w:val="24"/>
          <w:szCs w:val="24"/>
          <w:lang w:bidi="en-US"/>
        </w:rPr>
        <w:t xml:space="preserve"> to be given away</w:t>
      </w:r>
      <w:r w:rsidRPr="00D56062">
        <w:rPr>
          <w:rFonts w:ascii="Times New Roman" w:eastAsia="Times New Roman" w:hAnsi="Times New Roman" w:cs="Times New Roman"/>
          <w:sz w:val="24"/>
          <w:szCs w:val="24"/>
          <w:lang w:bidi="en-US"/>
        </w:rPr>
        <w:t>.</w:t>
      </w:r>
      <w:r w:rsidR="00946501" w:rsidRPr="00D56062">
        <w:rPr>
          <w:rFonts w:ascii="Times New Roman" w:eastAsia="Times New Roman" w:hAnsi="Times New Roman" w:cs="Times New Roman"/>
          <w:sz w:val="24"/>
          <w:szCs w:val="24"/>
          <w:lang w:bidi="en-US"/>
        </w:rPr>
        <w:t xml:space="preserve"> </w:t>
      </w:r>
      <w:r w:rsidR="00946501" w:rsidRPr="00642085">
        <w:rPr>
          <w:rFonts w:ascii="Times New Roman" w:eastAsia="Times New Roman" w:hAnsi="Times New Roman" w:cs="Times New Roman"/>
          <w:sz w:val="24"/>
          <w:szCs w:val="24"/>
          <w:lang w:bidi="en-US"/>
        </w:rPr>
        <w:t xml:space="preserve">Breakfast items menu offerings </w:t>
      </w:r>
      <w:r>
        <w:rPr>
          <w:rFonts w:ascii="Times New Roman" w:eastAsia="Times New Roman" w:hAnsi="Times New Roman" w:cs="Times New Roman"/>
          <w:sz w:val="24"/>
          <w:szCs w:val="24"/>
          <w:lang w:bidi="en-US"/>
        </w:rPr>
        <w:t>were</w:t>
      </w:r>
      <w:r w:rsidR="00946501" w:rsidRPr="00642085">
        <w:rPr>
          <w:rFonts w:ascii="Times New Roman" w:eastAsia="Times New Roman" w:hAnsi="Times New Roman" w:cs="Times New Roman"/>
          <w:sz w:val="24"/>
          <w:szCs w:val="24"/>
          <w:lang w:bidi="en-US"/>
        </w:rPr>
        <w:t xml:space="preserve"> discussed and local businesses are being approached for prices and possible </w:t>
      </w:r>
      <w:r>
        <w:rPr>
          <w:rFonts w:ascii="Times New Roman" w:eastAsia="Times New Roman" w:hAnsi="Times New Roman" w:cs="Times New Roman"/>
          <w:sz w:val="24"/>
          <w:szCs w:val="24"/>
          <w:lang w:bidi="en-US"/>
        </w:rPr>
        <w:t>donations</w:t>
      </w:r>
      <w:r w:rsidR="00946501" w:rsidRPr="00642085">
        <w:rPr>
          <w:rFonts w:ascii="Times New Roman" w:eastAsia="Times New Roman" w:hAnsi="Times New Roman" w:cs="Times New Roman"/>
          <w:sz w:val="24"/>
          <w:szCs w:val="24"/>
          <w:lang w:bidi="en-US"/>
        </w:rPr>
        <w:t>. A demonstration of the United Way 211 service will be given at the event. Aimee will be the emcee of the event with other commission members presenting the gift cards to winners</w:t>
      </w:r>
      <w:r>
        <w:rPr>
          <w:rFonts w:ascii="Times New Roman" w:eastAsia="Times New Roman" w:hAnsi="Times New Roman" w:cs="Times New Roman"/>
          <w:sz w:val="24"/>
          <w:szCs w:val="24"/>
          <w:lang w:bidi="en-US"/>
        </w:rPr>
        <w:t xml:space="preserve">. </w:t>
      </w:r>
      <w:r w:rsidRPr="00642085">
        <w:rPr>
          <w:rFonts w:ascii="Times New Roman" w:eastAsia="Times New Roman" w:hAnsi="Times New Roman" w:cs="Times New Roman"/>
          <w:sz w:val="24"/>
          <w:szCs w:val="24"/>
          <w:lang w:bidi="en-US"/>
        </w:rPr>
        <w:t>The nonprofit fair will be advertised by Kristal Lambert and assisted by Rasheka Gaines and Lucas West.</w:t>
      </w:r>
    </w:p>
    <w:p w14:paraId="705749E3" w14:textId="1097A2D8" w:rsidR="00946501" w:rsidRPr="00642085" w:rsidRDefault="00946501" w:rsidP="00946501">
      <w:pPr>
        <w:spacing w:after="0"/>
        <w:rPr>
          <w:rFonts w:ascii="Times New Roman" w:eastAsia="Times New Roman" w:hAnsi="Times New Roman" w:cs="Times New Roman"/>
          <w:sz w:val="24"/>
          <w:szCs w:val="24"/>
          <w:lang w:bidi="en-US"/>
        </w:rPr>
      </w:pPr>
      <w:r w:rsidRPr="00642085">
        <w:rPr>
          <w:rFonts w:ascii="Times New Roman" w:eastAsia="Times New Roman" w:hAnsi="Times New Roman" w:cs="Times New Roman"/>
          <w:sz w:val="24"/>
          <w:szCs w:val="24"/>
          <w:lang w:bidi="en-US"/>
        </w:rPr>
        <w:lastRenderedPageBreak/>
        <w:t>Discussion of a Senior Commission logo. Kristal Lambert is working on the logo.</w:t>
      </w:r>
    </w:p>
    <w:p w14:paraId="5FBA6BD8" w14:textId="77777777" w:rsidR="00946501" w:rsidRPr="00642085" w:rsidRDefault="00946501" w:rsidP="00946501">
      <w:pPr>
        <w:spacing w:after="0"/>
        <w:rPr>
          <w:rFonts w:ascii="Times New Roman" w:eastAsia="Times New Roman" w:hAnsi="Times New Roman" w:cs="Times New Roman"/>
          <w:sz w:val="24"/>
          <w:szCs w:val="24"/>
          <w:lang w:bidi="en-US"/>
        </w:rPr>
      </w:pPr>
    </w:p>
    <w:p w14:paraId="2EBED119" w14:textId="27719A2D" w:rsidR="00AF4357" w:rsidRPr="00D2102B" w:rsidRDefault="00AF4357" w:rsidP="00AF4357">
      <w:pPr>
        <w:spacing w:after="0" w:line="240" w:lineRule="auto"/>
        <w:rPr>
          <w:rFonts w:ascii="Times New Roman" w:hAnsi="Times New Roman" w:cs="Times New Roman"/>
          <w:color w:val="000000" w:themeColor="text1"/>
          <w:sz w:val="24"/>
        </w:rPr>
      </w:pPr>
      <w:r w:rsidRPr="00D2102B">
        <w:rPr>
          <w:rFonts w:ascii="Times New Roman" w:hAnsi="Times New Roman" w:cs="Times New Roman"/>
          <w:color w:val="000000" w:themeColor="text1"/>
          <w:sz w:val="24"/>
        </w:rPr>
        <w:t>Lucas West shared information on upcoming and past PRT progr</w:t>
      </w:r>
      <w:r w:rsidR="00D56062">
        <w:rPr>
          <w:rFonts w:ascii="Times New Roman" w:hAnsi="Times New Roman" w:cs="Times New Roman"/>
          <w:color w:val="000000" w:themeColor="text1"/>
          <w:sz w:val="24"/>
        </w:rPr>
        <w:t>ams/</w:t>
      </w:r>
      <w:r>
        <w:rPr>
          <w:rFonts w:ascii="Times New Roman" w:hAnsi="Times New Roman" w:cs="Times New Roman"/>
          <w:color w:val="000000" w:themeColor="text1"/>
          <w:sz w:val="24"/>
        </w:rPr>
        <w:t xml:space="preserve">events, and staff updates, including the </w:t>
      </w:r>
      <w:r w:rsidRPr="00D2102B">
        <w:rPr>
          <w:rFonts w:ascii="Times New Roman" w:hAnsi="Times New Roman" w:cs="Times New Roman"/>
          <w:color w:val="000000" w:themeColor="text1"/>
          <w:sz w:val="24"/>
        </w:rPr>
        <w:t>4Ls, Annual Open House, Senior Trips</w:t>
      </w:r>
      <w:proofErr w:type="gramStart"/>
      <w:r w:rsidRPr="00D2102B">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 Take</w:t>
      </w:r>
      <w:proofErr w:type="gramEnd"/>
      <w:r>
        <w:rPr>
          <w:rFonts w:ascii="Times New Roman" w:hAnsi="Times New Roman" w:cs="Times New Roman"/>
          <w:color w:val="000000" w:themeColor="text1"/>
          <w:sz w:val="24"/>
        </w:rPr>
        <w:t xml:space="preserve"> a Hike,</w:t>
      </w:r>
      <w:r w:rsidR="00D56062">
        <w:rPr>
          <w:rFonts w:ascii="Times New Roman" w:hAnsi="Times New Roman" w:cs="Times New Roman"/>
          <w:color w:val="000000" w:themeColor="text1"/>
          <w:sz w:val="24"/>
        </w:rPr>
        <w:t xml:space="preserve"> Smith-Hazel 60</w:t>
      </w:r>
      <w:r w:rsidR="00D56062" w:rsidRPr="00D56062">
        <w:rPr>
          <w:rFonts w:ascii="Times New Roman" w:hAnsi="Times New Roman" w:cs="Times New Roman"/>
          <w:color w:val="000000" w:themeColor="text1"/>
          <w:sz w:val="24"/>
          <w:vertAlign w:val="superscript"/>
        </w:rPr>
        <w:t>th</w:t>
      </w:r>
      <w:r w:rsidR="00D56062">
        <w:rPr>
          <w:rFonts w:ascii="Times New Roman" w:hAnsi="Times New Roman" w:cs="Times New Roman"/>
          <w:color w:val="000000" w:themeColor="text1"/>
          <w:sz w:val="24"/>
        </w:rPr>
        <w:t xml:space="preserve"> Celebration</w:t>
      </w:r>
      <w:r>
        <w:rPr>
          <w:rFonts w:ascii="Times New Roman" w:hAnsi="Times New Roman" w:cs="Times New Roman"/>
          <w:color w:val="000000" w:themeColor="text1"/>
          <w:sz w:val="24"/>
        </w:rPr>
        <w:t xml:space="preserve"> </w:t>
      </w:r>
      <w:r w:rsidRPr="00D2102B">
        <w:rPr>
          <w:rFonts w:ascii="Times New Roman" w:hAnsi="Times New Roman" w:cs="Times New Roman"/>
          <w:color w:val="000000" w:themeColor="text1"/>
          <w:sz w:val="24"/>
        </w:rPr>
        <w:t>and Bingo Ball.</w:t>
      </w:r>
    </w:p>
    <w:p w14:paraId="1D1FFBA6" w14:textId="404C6CEF" w:rsidR="00946501" w:rsidRPr="00642085" w:rsidRDefault="00946501" w:rsidP="00946501">
      <w:pPr>
        <w:spacing w:after="0"/>
        <w:rPr>
          <w:rFonts w:ascii="Times New Roman" w:eastAsia="Times New Roman" w:hAnsi="Times New Roman" w:cs="Times New Roman"/>
          <w:sz w:val="24"/>
          <w:szCs w:val="24"/>
          <w:lang w:bidi="en-US"/>
        </w:rPr>
      </w:pPr>
    </w:p>
    <w:p w14:paraId="6F05CEEB" w14:textId="5ED31CE9" w:rsidR="00946501" w:rsidRPr="00AF4357" w:rsidRDefault="00946501" w:rsidP="00946501">
      <w:pPr>
        <w:spacing w:after="0"/>
        <w:rPr>
          <w:rFonts w:ascii="Times New Roman" w:eastAsia="Times New Roman" w:hAnsi="Times New Roman" w:cs="Times New Roman"/>
          <w:sz w:val="24"/>
          <w:szCs w:val="24"/>
          <w:lang w:bidi="en-US"/>
        </w:rPr>
      </w:pPr>
      <w:r w:rsidRPr="00AF4357">
        <w:rPr>
          <w:rFonts w:ascii="Times New Roman" w:eastAsia="Times New Roman" w:hAnsi="Times New Roman" w:cs="Times New Roman"/>
          <w:sz w:val="24"/>
          <w:szCs w:val="24"/>
          <w:lang w:bidi="en-US"/>
        </w:rPr>
        <w:t>With no further business, the meeting adjourned</w:t>
      </w:r>
      <w:r w:rsidR="00AF4357">
        <w:rPr>
          <w:rFonts w:ascii="Times New Roman" w:eastAsia="Times New Roman" w:hAnsi="Times New Roman" w:cs="Times New Roman"/>
          <w:sz w:val="24"/>
          <w:szCs w:val="24"/>
          <w:lang w:bidi="en-US"/>
        </w:rPr>
        <w:t xml:space="preserve"> at </w:t>
      </w:r>
      <w:r w:rsidR="00D56062">
        <w:rPr>
          <w:rFonts w:ascii="Times New Roman" w:eastAsia="Times New Roman" w:hAnsi="Times New Roman" w:cs="Times New Roman"/>
          <w:sz w:val="24"/>
          <w:szCs w:val="24"/>
          <w:lang w:bidi="en-US"/>
        </w:rPr>
        <w:t>10:36 am</w:t>
      </w:r>
    </w:p>
    <w:p w14:paraId="62AEC672" w14:textId="6408F32E" w:rsidR="009D2AE9" w:rsidRPr="00946501" w:rsidRDefault="009D2AE9" w:rsidP="00946501"/>
    <w:sectPr w:rsidR="009D2AE9" w:rsidRPr="00946501" w:rsidSect="00DC47B4">
      <w:head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3EABA" w14:textId="77777777" w:rsidR="00E37140" w:rsidRDefault="00E37140" w:rsidP="00FC65C7">
      <w:pPr>
        <w:spacing w:after="0" w:line="240" w:lineRule="auto"/>
      </w:pPr>
      <w:r>
        <w:separator/>
      </w:r>
    </w:p>
  </w:endnote>
  <w:endnote w:type="continuationSeparator" w:id="0">
    <w:p w14:paraId="625E0899" w14:textId="77777777" w:rsidR="00E37140" w:rsidRDefault="00E37140" w:rsidP="00FC6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4FB3F" w14:textId="77777777" w:rsidR="00E37140" w:rsidRDefault="00E37140" w:rsidP="00FC65C7">
      <w:pPr>
        <w:spacing w:after="0" w:line="240" w:lineRule="auto"/>
      </w:pPr>
      <w:r>
        <w:separator/>
      </w:r>
    </w:p>
  </w:footnote>
  <w:footnote w:type="continuationSeparator" w:id="0">
    <w:p w14:paraId="253129FA" w14:textId="77777777" w:rsidR="00E37140" w:rsidRDefault="00E37140" w:rsidP="00FC6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C2645" w14:textId="77777777" w:rsidR="00642085" w:rsidRDefault="00642085" w:rsidP="00642085">
    <w:pPr>
      <w:spacing w:after="0" w:line="240" w:lineRule="auto"/>
      <w:jc w:val="center"/>
      <w:outlineLvl w:val="1"/>
      <w:rPr>
        <w:rFonts w:ascii="Times New Roman" w:eastAsia="Times New Roman" w:hAnsi="Times New Roman" w:cs="Times New Roman"/>
        <w:sz w:val="28"/>
        <w:szCs w:val="28"/>
        <w:lang w:bidi="en-US"/>
      </w:rPr>
    </w:pPr>
    <w:r w:rsidRPr="004B17CE">
      <w:rPr>
        <w:rFonts w:ascii="Times New Roman" w:eastAsia="Times New Roman" w:hAnsi="Times New Roman" w:cs="Times New Roman"/>
        <w:sz w:val="28"/>
        <w:szCs w:val="28"/>
        <w:lang w:bidi="en-US"/>
      </w:rPr>
      <w:t xml:space="preserve">SENIOR </w:t>
    </w:r>
    <w:r>
      <w:rPr>
        <w:rFonts w:ascii="Times New Roman" w:eastAsia="Times New Roman" w:hAnsi="Times New Roman" w:cs="Times New Roman"/>
        <w:sz w:val="28"/>
        <w:szCs w:val="28"/>
        <w:lang w:bidi="en-US"/>
      </w:rPr>
      <w:t>COMMISSION</w:t>
    </w:r>
  </w:p>
  <w:p w14:paraId="32F51D2D" w14:textId="4135AEA1" w:rsidR="00642085" w:rsidRPr="004B17CE" w:rsidRDefault="00642085" w:rsidP="00642085">
    <w:pPr>
      <w:tabs>
        <w:tab w:val="center" w:pos="4680"/>
        <w:tab w:val="right" w:pos="9360"/>
      </w:tabs>
      <w:jc w:val="center"/>
      <w:rPr>
        <w:rFonts w:ascii="Times New Roman" w:eastAsia="Times New Roman" w:hAnsi="Times New Roman" w:cs="Times New Roman"/>
        <w:sz w:val="24"/>
        <w:szCs w:val="24"/>
        <w:u w:val="single"/>
        <w:lang w:bidi="en-US"/>
      </w:rPr>
    </w:pPr>
    <w:r w:rsidRPr="004B17CE">
      <w:rPr>
        <w:rFonts w:ascii="Times New Roman" w:eastAsia="Times New Roman" w:hAnsi="Times New Roman" w:cs="Times New Roman"/>
        <w:sz w:val="24"/>
        <w:szCs w:val="24"/>
        <w:u w:val="single"/>
        <w:lang w:bidi="en-US"/>
      </w:rPr>
      <w:t>Meeting Minutes</w:t>
    </w:r>
    <w:r w:rsidRPr="004B17CE">
      <w:rPr>
        <w:rFonts w:ascii="Times New Roman" w:eastAsia="Times New Roman" w:hAnsi="Times New Roman" w:cs="Times New Roman"/>
        <w:sz w:val="24"/>
        <w:szCs w:val="24"/>
        <w:u w:val="single"/>
        <w:lang w:bidi="en-US"/>
      </w:rPr>
      <w:tab/>
    </w:r>
    <w:r>
      <w:rPr>
        <w:rFonts w:ascii="Times New Roman" w:eastAsia="Times New Roman" w:hAnsi="Times New Roman" w:cs="Times New Roman"/>
        <w:sz w:val="24"/>
        <w:szCs w:val="24"/>
        <w:u w:val="single"/>
        <w:lang w:bidi="en-US"/>
      </w:rPr>
      <w:t xml:space="preserve">                                  Tuesday May 16, 2023                        </w:t>
    </w:r>
    <w:r w:rsidRPr="004B17CE">
      <w:rPr>
        <w:rFonts w:ascii="Times New Roman" w:eastAsia="Times New Roman" w:hAnsi="Times New Roman" w:cs="Times New Roman"/>
        <w:sz w:val="24"/>
        <w:szCs w:val="24"/>
        <w:u w:val="single"/>
        <w:lang w:bidi="en-US"/>
      </w:rPr>
      <w:t>Aiken, South Carolina</w:t>
    </w:r>
  </w:p>
  <w:p w14:paraId="006D27B6" w14:textId="77777777" w:rsidR="00642085" w:rsidRPr="0096615D" w:rsidRDefault="00642085" w:rsidP="00642085">
    <w:pPr>
      <w:pStyle w:val="Header"/>
    </w:pPr>
  </w:p>
  <w:p w14:paraId="590C6B3B" w14:textId="1A58EA2B" w:rsidR="002B15FB" w:rsidRPr="00642085" w:rsidRDefault="002B15FB" w:rsidP="00642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26B"/>
    <w:multiLevelType w:val="hybridMultilevel"/>
    <w:tmpl w:val="9E34AD9E"/>
    <w:lvl w:ilvl="0" w:tplc="8F0C5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C413F5"/>
    <w:multiLevelType w:val="hybridMultilevel"/>
    <w:tmpl w:val="86E8E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B48D0"/>
    <w:multiLevelType w:val="hybridMultilevel"/>
    <w:tmpl w:val="4E52E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NDc3NQQyTA0tjJR0lIJTi4sz8/NACgxNawFMKJZ3LQAAAA=="/>
  </w:docVars>
  <w:rsids>
    <w:rsidRoot w:val="008652AF"/>
    <w:rsid w:val="00000A20"/>
    <w:rsid w:val="000024D5"/>
    <w:rsid w:val="0000326C"/>
    <w:rsid w:val="000040D7"/>
    <w:rsid w:val="00010215"/>
    <w:rsid w:val="000149D4"/>
    <w:rsid w:val="00021D35"/>
    <w:rsid w:val="00022E26"/>
    <w:rsid w:val="0002617B"/>
    <w:rsid w:val="00026C91"/>
    <w:rsid w:val="00027B13"/>
    <w:rsid w:val="0003132E"/>
    <w:rsid w:val="00033A5E"/>
    <w:rsid w:val="0003461E"/>
    <w:rsid w:val="00034A15"/>
    <w:rsid w:val="00037FC9"/>
    <w:rsid w:val="00043CB1"/>
    <w:rsid w:val="000457EF"/>
    <w:rsid w:val="000508C2"/>
    <w:rsid w:val="000510B4"/>
    <w:rsid w:val="0005267D"/>
    <w:rsid w:val="00062630"/>
    <w:rsid w:val="00062D0A"/>
    <w:rsid w:val="00071D47"/>
    <w:rsid w:val="00075411"/>
    <w:rsid w:val="00075C2E"/>
    <w:rsid w:val="00077154"/>
    <w:rsid w:val="000779CB"/>
    <w:rsid w:val="00082BCE"/>
    <w:rsid w:val="00082DA4"/>
    <w:rsid w:val="00082EAB"/>
    <w:rsid w:val="00090E27"/>
    <w:rsid w:val="0009145A"/>
    <w:rsid w:val="000922F5"/>
    <w:rsid w:val="00097FCB"/>
    <w:rsid w:val="000A03CA"/>
    <w:rsid w:val="000A43FC"/>
    <w:rsid w:val="000A4717"/>
    <w:rsid w:val="000A6747"/>
    <w:rsid w:val="000A677A"/>
    <w:rsid w:val="000A74A5"/>
    <w:rsid w:val="000A7C7D"/>
    <w:rsid w:val="000B0443"/>
    <w:rsid w:val="000B1413"/>
    <w:rsid w:val="000B1C29"/>
    <w:rsid w:val="000B24E1"/>
    <w:rsid w:val="000B2BD0"/>
    <w:rsid w:val="000B34DA"/>
    <w:rsid w:val="000B694B"/>
    <w:rsid w:val="000B7A92"/>
    <w:rsid w:val="000C16B0"/>
    <w:rsid w:val="000C576D"/>
    <w:rsid w:val="000C7FD6"/>
    <w:rsid w:val="000D0072"/>
    <w:rsid w:val="000D099D"/>
    <w:rsid w:val="000D16AE"/>
    <w:rsid w:val="000D23CC"/>
    <w:rsid w:val="000D457B"/>
    <w:rsid w:val="000D548C"/>
    <w:rsid w:val="000D5492"/>
    <w:rsid w:val="000D6CDB"/>
    <w:rsid w:val="000E0955"/>
    <w:rsid w:val="000E2523"/>
    <w:rsid w:val="000F14B1"/>
    <w:rsid w:val="000F1F0C"/>
    <w:rsid w:val="000F3B98"/>
    <w:rsid w:val="000F41A6"/>
    <w:rsid w:val="000F4864"/>
    <w:rsid w:val="000F7C82"/>
    <w:rsid w:val="00100117"/>
    <w:rsid w:val="00100B32"/>
    <w:rsid w:val="00103ED6"/>
    <w:rsid w:val="001050F2"/>
    <w:rsid w:val="0010667D"/>
    <w:rsid w:val="00107884"/>
    <w:rsid w:val="001135DA"/>
    <w:rsid w:val="00113C5E"/>
    <w:rsid w:val="00114505"/>
    <w:rsid w:val="00114AA9"/>
    <w:rsid w:val="00115AD5"/>
    <w:rsid w:val="00120EFB"/>
    <w:rsid w:val="00121643"/>
    <w:rsid w:val="001234E1"/>
    <w:rsid w:val="00124776"/>
    <w:rsid w:val="00127330"/>
    <w:rsid w:val="00131301"/>
    <w:rsid w:val="0013462D"/>
    <w:rsid w:val="00135AB3"/>
    <w:rsid w:val="00136BDF"/>
    <w:rsid w:val="0013776C"/>
    <w:rsid w:val="00145771"/>
    <w:rsid w:val="00147D4F"/>
    <w:rsid w:val="00153316"/>
    <w:rsid w:val="00161D04"/>
    <w:rsid w:val="00167445"/>
    <w:rsid w:val="0016789F"/>
    <w:rsid w:val="00170B39"/>
    <w:rsid w:val="00170C2A"/>
    <w:rsid w:val="00173039"/>
    <w:rsid w:val="00174554"/>
    <w:rsid w:val="001771C7"/>
    <w:rsid w:val="00181F4C"/>
    <w:rsid w:val="00183E63"/>
    <w:rsid w:val="0018530B"/>
    <w:rsid w:val="00186CC0"/>
    <w:rsid w:val="001871FF"/>
    <w:rsid w:val="00190739"/>
    <w:rsid w:val="0019076A"/>
    <w:rsid w:val="00190E28"/>
    <w:rsid w:val="00191BC2"/>
    <w:rsid w:val="00193E44"/>
    <w:rsid w:val="00197F2B"/>
    <w:rsid w:val="001A3B05"/>
    <w:rsid w:val="001A53EC"/>
    <w:rsid w:val="001B2D0D"/>
    <w:rsid w:val="001C05FA"/>
    <w:rsid w:val="001C07B0"/>
    <w:rsid w:val="001D131E"/>
    <w:rsid w:val="001D2FC6"/>
    <w:rsid w:val="001D38D4"/>
    <w:rsid w:val="001D69E8"/>
    <w:rsid w:val="001D791A"/>
    <w:rsid w:val="001E0E1B"/>
    <w:rsid w:val="001E297A"/>
    <w:rsid w:val="001E31B1"/>
    <w:rsid w:val="001E4D2D"/>
    <w:rsid w:val="001E51FD"/>
    <w:rsid w:val="001E712F"/>
    <w:rsid w:val="001F07A0"/>
    <w:rsid w:val="001F0FB9"/>
    <w:rsid w:val="001F24CB"/>
    <w:rsid w:val="001F3DF2"/>
    <w:rsid w:val="001F6E23"/>
    <w:rsid w:val="001F7428"/>
    <w:rsid w:val="0021067C"/>
    <w:rsid w:val="00213067"/>
    <w:rsid w:val="00215824"/>
    <w:rsid w:val="00215EED"/>
    <w:rsid w:val="0021724E"/>
    <w:rsid w:val="00220908"/>
    <w:rsid w:val="00224DEB"/>
    <w:rsid w:val="0022506C"/>
    <w:rsid w:val="002259AF"/>
    <w:rsid w:val="00227816"/>
    <w:rsid w:val="00230367"/>
    <w:rsid w:val="002303D0"/>
    <w:rsid w:val="002312BA"/>
    <w:rsid w:val="00232D3A"/>
    <w:rsid w:val="00233946"/>
    <w:rsid w:val="00244E3B"/>
    <w:rsid w:val="00246434"/>
    <w:rsid w:val="00247A0E"/>
    <w:rsid w:val="00247BE8"/>
    <w:rsid w:val="0025323F"/>
    <w:rsid w:val="002540A9"/>
    <w:rsid w:val="00254EA8"/>
    <w:rsid w:val="00256587"/>
    <w:rsid w:val="002565E8"/>
    <w:rsid w:val="002567C2"/>
    <w:rsid w:val="00256A5C"/>
    <w:rsid w:val="0026033C"/>
    <w:rsid w:val="00262B0B"/>
    <w:rsid w:val="002635F4"/>
    <w:rsid w:val="00264A33"/>
    <w:rsid w:val="00273910"/>
    <w:rsid w:val="0027583B"/>
    <w:rsid w:val="00276658"/>
    <w:rsid w:val="00277641"/>
    <w:rsid w:val="00277B11"/>
    <w:rsid w:val="00282A39"/>
    <w:rsid w:val="00285026"/>
    <w:rsid w:val="00287360"/>
    <w:rsid w:val="00290911"/>
    <w:rsid w:val="00292E61"/>
    <w:rsid w:val="002A410B"/>
    <w:rsid w:val="002A664F"/>
    <w:rsid w:val="002A7B99"/>
    <w:rsid w:val="002B15FB"/>
    <w:rsid w:val="002B1B96"/>
    <w:rsid w:val="002B1BD9"/>
    <w:rsid w:val="002B1CB0"/>
    <w:rsid w:val="002B1ECF"/>
    <w:rsid w:val="002B43E8"/>
    <w:rsid w:val="002B5E35"/>
    <w:rsid w:val="002B7E15"/>
    <w:rsid w:val="002C12AE"/>
    <w:rsid w:val="002C27D5"/>
    <w:rsid w:val="002C2848"/>
    <w:rsid w:val="002C7834"/>
    <w:rsid w:val="002D0D07"/>
    <w:rsid w:val="002E64D4"/>
    <w:rsid w:val="002E72EC"/>
    <w:rsid w:val="002E7BDE"/>
    <w:rsid w:val="002F00E7"/>
    <w:rsid w:val="002F0957"/>
    <w:rsid w:val="002F1E13"/>
    <w:rsid w:val="002F3B20"/>
    <w:rsid w:val="00300496"/>
    <w:rsid w:val="003011F4"/>
    <w:rsid w:val="0030159F"/>
    <w:rsid w:val="00301D2D"/>
    <w:rsid w:val="00302AC5"/>
    <w:rsid w:val="00304778"/>
    <w:rsid w:val="003048B8"/>
    <w:rsid w:val="00306133"/>
    <w:rsid w:val="00310432"/>
    <w:rsid w:val="003123B0"/>
    <w:rsid w:val="0031342E"/>
    <w:rsid w:val="00313778"/>
    <w:rsid w:val="00314962"/>
    <w:rsid w:val="0031519D"/>
    <w:rsid w:val="00315AC3"/>
    <w:rsid w:val="00321E1D"/>
    <w:rsid w:val="00322167"/>
    <w:rsid w:val="00322612"/>
    <w:rsid w:val="00322823"/>
    <w:rsid w:val="003236E3"/>
    <w:rsid w:val="00324804"/>
    <w:rsid w:val="003278F9"/>
    <w:rsid w:val="00332915"/>
    <w:rsid w:val="00334177"/>
    <w:rsid w:val="00336925"/>
    <w:rsid w:val="0033735A"/>
    <w:rsid w:val="00345FA8"/>
    <w:rsid w:val="00346664"/>
    <w:rsid w:val="00350F85"/>
    <w:rsid w:val="00354D7E"/>
    <w:rsid w:val="003560D9"/>
    <w:rsid w:val="003578F8"/>
    <w:rsid w:val="0036160C"/>
    <w:rsid w:val="00362157"/>
    <w:rsid w:val="003622A6"/>
    <w:rsid w:val="00367E0C"/>
    <w:rsid w:val="00370F7B"/>
    <w:rsid w:val="003719F0"/>
    <w:rsid w:val="003737C6"/>
    <w:rsid w:val="00374FD7"/>
    <w:rsid w:val="00377E44"/>
    <w:rsid w:val="00380623"/>
    <w:rsid w:val="00382E42"/>
    <w:rsid w:val="003876B0"/>
    <w:rsid w:val="00390F44"/>
    <w:rsid w:val="00391912"/>
    <w:rsid w:val="0039489D"/>
    <w:rsid w:val="00394E02"/>
    <w:rsid w:val="00395092"/>
    <w:rsid w:val="0039768D"/>
    <w:rsid w:val="003A1306"/>
    <w:rsid w:val="003A23FA"/>
    <w:rsid w:val="003A36C8"/>
    <w:rsid w:val="003A4642"/>
    <w:rsid w:val="003B297B"/>
    <w:rsid w:val="003B2B1E"/>
    <w:rsid w:val="003B3C3B"/>
    <w:rsid w:val="003B6137"/>
    <w:rsid w:val="003C1AF0"/>
    <w:rsid w:val="003C4FDA"/>
    <w:rsid w:val="003C7435"/>
    <w:rsid w:val="003D2D95"/>
    <w:rsid w:val="003D584F"/>
    <w:rsid w:val="003D5BF8"/>
    <w:rsid w:val="003D63C7"/>
    <w:rsid w:val="003E1D1C"/>
    <w:rsid w:val="003E3B44"/>
    <w:rsid w:val="003E5C44"/>
    <w:rsid w:val="003E63B1"/>
    <w:rsid w:val="003E6642"/>
    <w:rsid w:val="003F08C3"/>
    <w:rsid w:val="003F313C"/>
    <w:rsid w:val="003F5691"/>
    <w:rsid w:val="003F5BBF"/>
    <w:rsid w:val="003F6088"/>
    <w:rsid w:val="003F6268"/>
    <w:rsid w:val="00400717"/>
    <w:rsid w:val="00404546"/>
    <w:rsid w:val="004049C5"/>
    <w:rsid w:val="00406328"/>
    <w:rsid w:val="00410D11"/>
    <w:rsid w:val="00412424"/>
    <w:rsid w:val="00412760"/>
    <w:rsid w:val="00413DC6"/>
    <w:rsid w:val="00413ECB"/>
    <w:rsid w:val="00417738"/>
    <w:rsid w:val="00417FD4"/>
    <w:rsid w:val="00421A3F"/>
    <w:rsid w:val="00422366"/>
    <w:rsid w:val="00422ACD"/>
    <w:rsid w:val="0042422F"/>
    <w:rsid w:val="00424591"/>
    <w:rsid w:val="00425734"/>
    <w:rsid w:val="00425922"/>
    <w:rsid w:val="004304FF"/>
    <w:rsid w:val="004348B1"/>
    <w:rsid w:val="004349E5"/>
    <w:rsid w:val="00437B11"/>
    <w:rsid w:val="00442237"/>
    <w:rsid w:val="00443AA1"/>
    <w:rsid w:val="00444CDC"/>
    <w:rsid w:val="004456F6"/>
    <w:rsid w:val="004479B5"/>
    <w:rsid w:val="0045173E"/>
    <w:rsid w:val="00451C56"/>
    <w:rsid w:val="004524C7"/>
    <w:rsid w:val="0045377D"/>
    <w:rsid w:val="0045386E"/>
    <w:rsid w:val="004574CE"/>
    <w:rsid w:val="004579F8"/>
    <w:rsid w:val="0046024C"/>
    <w:rsid w:val="00460447"/>
    <w:rsid w:val="00461177"/>
    <w:rsid w:val="00461229"/>
    <w:rsid w:val="0046190B"/>
    <w:rsid w:val="00462C74"/>
    <w:rsid w:val="004644FD"/>
    <w:rsid w:val="004650D2"/>
    <w:rsid w:val="00467E3B"/>
    <w:rsid w:val="004710A9"/>
    <w:rsid w:val="0047344D"/>
    <w:rsid w:val="00474845"/>
    <w:rsid w:val="00483A86"/>
    <w:rsid w:val="00484F37"/>
    <w:rsid w:val="00492381"/>
    <w:rsid w:val="004A09FB"/>
    <w:rsid w:val="004A188D"/>
    <w:rsid w:val="004A36AA"/>
    <w:rsid w:val="004A71A8"/>
    <w:rsid w:val="004B17CE"/>
    <w:rsid w:val="004B2CC1"/>
    <w:rsid w:val="004B3E0D"/>
    <w:rsid w:val="004B5617"/>
    <w:rsid w:val="004C1537"/>
    <w:rsid w:val="004C6AD9"/>
    <w:rsid w:val="004C6D09"/>
    <w:rsid w:val="004D0621"/>
    <w:rsid w:val="004D1611"/>
    <w:rsid w:val="004D6F28"/>
    <w:rsid w:val="004E06B6"/>
    <w:rsid w:val="004E0AAA"/>
    <w:rsid w:val="004E1F66"/>
    <w:rsid w:val="004E1F6C"/>
    <w:rsid w:val="004E2F25"/>
    <w:rsid w:val="004E30F8"/>
    <w:rsid w:val="004E4B10"/>
    <w:rsid w:val="004E7BC3"/>
    <w:rsid w:val="004E7F07"/>
    <w:rsid w:val="004F27DE"/>
    <w:rsid w:val="004F5107"/>
    <w:rsid w:val="004F7D77"/>
    <w:rsid w:val="00500126"/>
    <w:rsid w:val="005005B3"/>
    <w:rsid w:val="005008B2"/>
    <w:rsid w:val="00503E3B"/>
    <w:rsid w:val="005066C0"/>
    <w:rsid w:val="00506F6C"/>
    <w:rsid w:val="0051357E"/>
    <w:rsid w:val="0051585C"/>
    <w:rsid w:val="00516412"/>
    <w:rsid w:val="00526508"/>
    <w:rsid w:val="00532F9C"/>
    <w:rsid w:val="00534F96"/>
    <w:rsid w:val="005375CF"/>
    <w:rsid w:val="005433F6"/>
    <w:rsid w:val="00545A71"/>
    <w:rsid w:val="00545CEA"/>
    <w:rsid w:val="00553F19"/>
    <w:rsid w:val="00556211"/>
    <w:rsid w:val="00561651"/>
    <w:rsid w:val="00561C45"/>
    <w:rsid w:val="00564D5B"/>
    <w:rsid w:val="00576A82"/>
    <w:rsid w:val="00576F6E"/>
    <w:rsid w:val="00584D3C"/>
    <w:rsid w:val="005879FC"/>
    <w:rsid w:val="00590C65"/>
    <w:rsid w:val="0059229D"/>
    <w:rsid w:val="00594040"/>
    <w:rsid w:val="00595ED8"/>
    <w:rsid w:val="005A1F56"/>
    <w:rsid w:val="005A3AB8"/>
    <w:rsid w:val="005A63CD"/>
    <w:rsid w:val="005A67EA"/>
    <w:rsid w:val="005B1BB7"/>
    <w:rsid w:val="005B4433"/>
    <w:rsid w:val="005B45E7"/>
    <w:rsid w:val="005C3051"/>
    <w:rsid w:val="005C5704"/>
    <w:rsid w:val="005C7524"/>
    <w:rsid w:val="005D3832"/>
    <w:rsid w:val="005D3BCC"/>
    <w:rsid w:val="005D4B5E"/>
    <w:rsid w:val="005D5EEB"/>
    <w:rsid w:val="005D7F29"/>
    <w:rsid w:val="005D7F82"/>
    <w:rsid w:val="005D7FB5"/>
    <w:rsid w:val="005E002E"/>
    <w:rsid w:val="005E10F5"/>
    <w:rsid w:val="005E11BF"/>
    <w:rsid w:val="005E5299"/>
    <w:rsid w:val="005E5496"/>
    <w:rsid w:val="005F0F52"/>
    <w:rsid w:val="005F188B"/>
    <w:rsid w:val="005F2C6D"/>
    <w:rsid w:val="005F4140"/>
    <w:rsid w:val="005F7A11"/>
    <w:rsid w:val="006001A2"/>
    <w:rsid w:val="00600946"/>
    <w:rsid w:val="00603501"/>
    <w:rsid w:val="006047F1"/>
    <w:rsid w:val="006100A5"/>
    <w:rsid w:val="0061181B"/>
    <w:rsid w:val="0061533D"/>
    <w:rsid w:val="00615B8F"/>
    <w:rsid w:val="00623564"/>
    <w:rsid w:val="00623C71"/>
    <w:rsid w:val="00625ED0"/>
    <w:rsid w:val="0062601D"/>
    <w:rsid w:val="006266E5"/>
    <w:rsid w:val="006316C8"/>
    <w:rsid w:val="00632E06"/>
    <w:rsid w:val="00635E6A"/>
    <w:rsid w:val="006415BF"/>
    <w:rsid w:val="00642085"/>
    <w:rsid w:val="00642666"/>
    <w:rsid w:val="0064367E"/>
    <w:rsid w:val="00645DD2"/>
    <w:rsid w:val="00646BF1"/>
    <w:rsid w:val="00647A67"/>
    <w:rsid w:val="00647AB5"/>
    <w:rsid w:val="00652280"/>
    <w:rsid w:val="00652FE1"/>
    <w:rsid w:val="006545B5"/>
    <w:rsid w:val="006549AF"/>
    <w:rsid w:val="00657A78"/>
    <w:rsid w:val="00660775"/>
    <w:rsid w:val="00662364"/>
    <w:rsid w:val="00663FE5"/>
    <w:rsid w:val="00664B4D"/>
    <w:rsid w:val="006653DF"/>
    <w:rsid w:val="00665A8A"/>
    <w:rsid w:val="00667696"/>
    <w:rsid w:val="00671C1B"/>
    <w:rsid w:val="00676822"/>
    <w:rsid w:val="00681AB6"/>
    <w:rsid w:val="0068308E"/>
    <w:rsid w:val="006836D0"/>
    <w:rsid w:val="00687471"/>
    <w:rsid w:val="00690239"/>
    <w:rsid w:val="00691CD5"/>
    <w:rsid w:val="00691F33"/>
    <w:rsid w:val="006930C5"/>
    <w:rsid w:val="00694AB3"/>
    <w:rsid w:val="00697995"/>
    <w:rsid w:val="006A3DE2"/>
    <w:rsid w:val="006A5B53"/>
    <w:rsid w:val="006A7159"/>
    <w:rsid w:val="006B1701"/>
    <w:rsid w:val="006B3BF8"/>
    <w:rsid w:val="006B4367"/>
    <w:rsid w:val="006B6067"/>
    <w:rsid w:val="006B7DA8"/>
    <w:rsid w:val="006C138C"/>
    <w:rsid w:val="006C3AD6"/>
    <w:rsid w:val="006C3C2D"/>
    <w:rsid w:val="006D0908"/>
    <w:rsid w:val="006D1EC1"/>
    <w:rsid w:val="006D1F93"/>
    <w:rsid w:val="006D4D3A"/>
    <w:rsid w:val="006D612C"/>
    <w:rsid w:val="006D6FAA"/>
    <w:rsid w:val="006E40DE"/>
    <w:rsid w:val="006E5D8A"/>
    <w:rsid w:val="006F0998"/>
    <w:rsid w:val="006F1A8E"/>
    <w:rsid w:val="006F3C13"/>
    <w:rsid w:val="006F44A0"/>
    <w:rsid w:val="006F6F9D"/>
    <w:rsid w:val="006F76F5"/>
    <w:rsid w:val="006F7D9E"/>
    <w:rsid w:val="00700CCC"/>
    <w:rsid w:val="00701DDD"/>
    <w:rsid w:val="00702BE9"/>
    <w:rsid w:val="00702FAE"/>
    <w:rsid w:val="007075CD"/>
    <w:rsid w:val="007077E8"/>
    <w:rsid w:val="0071097B"/>
    <w:rsid w:val="00712511"/>
    <w:rsid w:val="007137F9"/>
    <w:rsid w:val="007140D1"/>
    <w:rsid w:val="007146F0"/>
    <w:rsid w:val="00715A4A"/>
    <w:rsid w:val="00721FEE"/>
    <w:rsid w:val="007230B4"/>
    <w:rsid w:val="00734303"/>
    <w:rsid w:val="00734FE9"/>
    <w:rsid w:val="0073617F"/>
    <w:rsid w:val="00736902"/>
    <w:rsid w:val="007401B2"/>
    <w:rsid w:val="00740F4E"/>
    <w:rsid w:val="00741459"/>
    <w:rsid w:val="007420DF"/>
    <w:rsid w:val="00742B25"/>
    <w:rsid w:val="007430CB"/>
    <w:rsid w:val="007445E0"/>
    <w:rsid w:val="0074607D"/>
    <w:rsid w:val="00746A19"/>
    <w:rsid w:val="007472E0"/>
    <w:rsid w:val="00751CFF"/>
    <w:rsid w:val="0075311E"/>
    <w:rsid w:val="00754851"/>
    <w:rsid w:val="007605C7"/>
    <w:rsid w:val="00760EFA"/>
    <w:rsid w:val="00763C1D"/>
    <w:rsid w:val="007649D0"/>
    <w:rsid w:val="00764E83"/>
    <w:rsid w:val="00764EB4"/>
    <w:rsid w:val="00765FA6"/>
    <w:rsid w:val="00772995"/>
    <w:rsid w:val="007762FB"/>
    <w:rsid w:val="0078040F"/>
    <w:rsid w:val="007828CB"/>
    <w:rsid w:val="00791196"/>
    <w:rsid w:val="00792A73"/>
    <w:rsid w:val="00793546"/>
    <w:rsid w:val="00797065"/>
    <w:rsid w:val="00797732"/>
    <w:rsid w:val="00797E16"/>
    <w:rsid w:val="007A2BC6"/>
    <w:rsid w:val="007A52DC"/>
    <w:rsid w:val="007A5985"/>
    <w:rsid w:val="007A5AC2"/>
    <w:rsid w:val="007A7165"/>
    <w:rsid w:val="007A7C98"/>
    <w:rsid w:val="007B2355"/>
    <w:rsid w:val="007B3797"/>
    <w:rsid w:val="007B6B0A"/>
    <w:rsid w:val="007B7B08"/>
    <w:rsid w:val="007C005C"/>
    <w:rsid w:val="007C0687"/>
    <w:rsid w:val="007C12B4"/>
    <w:rsid w:val="007C1A67"/>
    <w:rsid w:val="007C49D9"/>
    <w:rsid w:val="007C540E"/>
    <w:rsid w:val="007D0602"/>
    <w:rsid w:val="007D0D01"/>
    <w:rsid w:val="007D3158"/>
    <w:rsid w:val="007D4F18"/>
    <w:rsid w:val="007D4FFF"/>
    <w:rsid w:val="007D5BA2"/>
    <w:rsid w:val="007D664C"/>
    <w:rsid w:val="007D78C2"/>
    <w:rsid w:val="007E1FA3"/>
    <w:rsid w:val="007E385C"/>
    <w:rsid w:val="007E6718"/>
    <w:rsid w:val="007F0872"/>
    <w:rsid w:val="007F1AFA"/>
    <w:rsid w:val="007F4F0C"/>
    <w:rsid w:val="007F6641"/>
    <w:rsid w:val="007F6ACD"/>
    <w:rsid w:val="008000D2"/>
    <w:rsid w:val="008016C1"/>
    <w:rsid w:val="00802EC6"/>
    <w:rsid w:val="00804209"/>
    <w:rsid w:val="008056BF"/>
    <w:rsid w:val="00805DDD"/>
    <w:rsid w:val="00805F77"/>
    <w:rsid w:val="0080718B"/>
    <w:rsid w:val="00807260"/>
    <w:rsid w:val="00810B87"/>
    <w:rsid w:val="00812DF6"/>
    <w:rsid w:val="00814EA2"/>
    <w:rsid w:val="0081590B"/>
    <w:rsid w:val="00816541"/>
    <w:rsid w:val="00816B09"/>
    <w:rsid w:val="0081796E"/>
    <w:rsid w:val="00820EE6"/>
    <w:rsid w:val="008249A5"/>
    <w:rsid w:val="00825F1C"/>
    <w:rsid w:val="008263DE"/>
    <w:rsid w:val="00830964"/>
    <w:rsid w:val="0083534A"/>
    <w:rsid w:val="00840142"/>
    <w:rsid w:val="00840A2F"/>
    <w:rsid w:val="00841904"/>
    <w:rsid w:val="00841E8D"/>
    <w:rsid w:val="008442D1"/>
    <w:rsid w:val="0084567D"/>
    <w:rsid w:val="00845A90"/>
    <w:rsid w:val="008469E9"/>
    <w:rsid w:val="0085181C"/>
    <w:rsid w:val="0085269B"/>
    <w:rsid w:val="00852E9A"/>
    <w:rsid w:val="00855A56"/>
    <w:rsid w:val="0085732A"/>
    <w:rsid w:val="008616F7"/>
    <w:rsid w:val="00861F50"/>
    <w:rsid w:val="00863330"/>
    <w:rsid w:val="00863AB4"/>
    <w:rsid w:val="008652AF"/>
    <w:rsid w:val="008675E7"/>
    <w:rsid w:val="0087175B"/>
    <w:rsid w:val="00874634"/>
    <w:rsid w:val="00875B35"/>
    <w:rsid w:val="00877310"/>
    <w:rsid w:val="00883A2E"/>
    <w:rsid w:val="00883D55"/>
    <w:rsid w:val="0088430B"/>
    <w:rsid w:val="00886CCF"/>
    <w:rsid w:val="00887500"/>
    <w:rsid w:val="00891B81"/>
    <w:rsid w:val="0089213A"/>
    <w:rsid w:val="008A0348"/>
    <w:rsid w:val="008A14DF"/>
    <w:rsid w:val="008A6BDB"/>
    <w:rsid w:val="008A70E3"/>
    <w:rsid w:val="008A727C"/>
    <w:rsid w:val="008B1EA9"/>
    <w:rsid w:val="008B23F7"/>
    <w:rsid w:val="008B3FE7"/>
    <w:rsid w:val="008D1A71"/>
    <w:rsid w:val="008D3D2D"/>
    <w:rsid w:val="008D5C31"/>
    <w:rsid w:val="008D5D35"/>
    <w:rsid w:val="008E0745"/>
    <w:rsid w:val="008E09EF"/>
    <w:rsid w:val="008E65DF"/>
    <w:rsid w:val="008F0E1C"/>
    <w:rsid w:val="008F18AF"/>
    <w:rsid w:val="008F355C"/>
    <w:rsid w:val="008F38DD"/>
    <w:rsid w:val="008F45D3"/>
    <w:rsid w:val="008F4670"/>
    <w:rsid w:val="00901697"/>
    <w:rsid w:val="00905ACA"/>
    <w:rsid w:val="00907AE1"/>
    <w:rsid w:val="009128A2"/>
    <w:rsid w:val="00912C95"/>
    <w:rsid w:val="009140A5"/>
    <w:rsid w:val="009146D5"/>
    <w:rsid w:val="00915B6C"/>
    <w:rsid w:val="00915C20"/>
    <w:rsid w:val="00916839"/>
    <w:rsid w:val="0091794A"/>
    <w:rsid w:val="00920FCB"/>
    <w:rsid w:val="00923154"/>
    <w:rsid w:val="00923392"/>
    <w:rsid w:val="0092612B"/>
    <w:rsid w:val="00926DDA"/>
    <w:rsid w:val="0092772F"/>
    <w:rsid w:val="00930E87"/>
    <w:rsid w:val="009312DE"/>
    <w:rsid w:val="00931FCA"/>
    <w:rsid w:val="009329BF"/>
    <w:rsid w:val="00933A72"/>
    <w:rsid w:val="00935E60"/>
    <w:rsid w:val="00936612"/>
    <w:rsid w:val="0093710B"/>
    <w:rsid w:val="00937DE4"/>
    <w:rsid w:val="00941E76"/>
    <w:rsid w:val="009445DF"/>
    <w:rsid w:val="009462C2"/>
    <w:rsid w:val="00946501"/>
    <w:rsid w:val="00950BE6"/>
    <w:rsid w:val="00951DBE"/>
    <w:rsid w:val="00952AF1"/>
    <w:rsid w:val="009545F4"/>
    <w:rsid w:val="009569DF"/>
    <w:rsid w:val="00956B2C"/>
    <w:rsid w:val="00960074"/>
    <w:rsid w:val="009653E7"/>
    <w:rsid w:val="0096567D"/>
    <w:rsid w:val="0096607C"/>
    <w:rsid w:val="0096684A"/>
    <w:rsid w:val="00972C3E"/>
    <w:rsid w:val="00974A09"/>
    <w:rsid w:val="00981ECA"/>
    <w:rsid w:val="009839A3"/>
    <w:rsid w:val="00984EE1"/>
    <w:rsid w:val="00987020"/>
    <w:rsid w:val="00987166"/>
    <w:rsid w:val="009932CA"/>
    <w:rsid w:val="00993CFA"/>
    <w:rsid w:val="009A380C"/>
    <w:rsid w:val="009A5C0C"/>
    <w:rsid w:val="009B240B"/>
    <w:rsid w:val="009B4DF4"/>
    <w:rsid w:val="009B52C4"/>
    <w:rsid w:val="009B59B4"/>
    <w:rsid w:val="009B66B1"/>
    <w:rsid w:val="009C752D"/>
    <w:rsid w:val="009D05AB"/>
    <w:rsid w:val="009D164C"/>
    <w:rsid w:val="009D1D2E"/>
    <w:rsid w:val="009D2AE9"/>
    <w:rsid w:val="009D7B04"/>
    <w:rsid w:val="009E5C49"/>
    <w:rsid w:val="009E6605"/>
    <w:rsid w:val="009F4315"/>
    <w:rsid w:val="009F6869"/>
    <w:rsid w:val="009F75DA"/>
    <w:rsid w:val="00A01039"/>
    <w:rsid w:val="00A052B8"/>
    <w:rsid w:val="00A061F7"/>
    <w:rsid w:val="00A07078"/>
    <w:rsid w:val="00A12744"/>
    <w:rsid w:val="00A1298B"/>
    <w:rsid w:val="00A136C3"/>
    <w:rsid w:val="00A13FC8"/>
    <w:rsid w:val="00A15CCF"/>
    <w:rsid w:val="00A1641A"/>
    <w:rsid w:val="00A16630"/>
    <w:rsid w:val="00A16B6B"/>
    <w:rsid w:val="00A201F5"/>
    <w:rsid w:val="00A22381"/>
    <w:rsid w:val="00A2316A"/>
    <w:rsid w:val="00A23F68"/>
    <w:rsid w:val="00A333E0"/>
    <w:rsid w:val="00A34CF5"/>
    <w:rsid w:val="00A34D07"/>
    <w:rsid w:val="00A4042F"/>
    <w:rsid w:val="00A41956"/>
    <w:rsid w:val="00A43E76"/>
    <w:rsid w:val="00A443DD"/>
    <w:rsid w:val="00A45C46"/>
    <w:rsid w:val="00A47539"/>
    <w:rsid w:val="00A51187"/>
    <w:rsid w:val="00A52900"/>
    <w:rsid w:val="00A53964"/>
    <w:rsid w:val="00A549B2"/>
    <w:rsid w:val="00A569B2"/>
    <w:rsid w:val="00A639DB"/>
    <w:rsid w:val="00A701FA"/>
    <w:rsid w:val="00A73309"/>
    <w:rsid w:val="00A75094"/>
    <w:rsid w:val="00A82212"/>
    <w:rsid w:val="00A837DF"/>
    <w:rsid w:val="00A84677"/>
    <w:rsid w:val="00A902E1"/>
    <w:rsid w:val="00A90EE2"/>
    <w:rsid w:val="00A93604"/>
    <w:rsid w:val="00A936CA"/>
    <w:rsid w:val="00A9515C"/>
    <w:rsid w:val="00A958E5"/>
    <w:rsid w:val="00A97A08"/>
    <w:rsid w:val="00AA0428"/>
    <w:rsid w:val="00AA7C1E"/>
    <w:rsid w:val="00AB27FE"/>
    <w:rsid w:val="00AB4D54"/>
    <w:rsid w:val="00AB7200"/>
    <w:rsid w:val="00AB7CB8"/>
    <w:rsid w:val="00AB7DF4"/>
    <w:rsid w:val="00AC09E0"/>
    <w:rsid w:val="00AC0D16"/>
    <w:rsid w:val="00AC0D95"/>
    <w:rsid w:val="00AC3441"/>
    <w:rsid w:val="00AC482E"/>
    <w:rsid w:val="00AC5CDF"/>
    <w:rsid w:val="00AC6580"/>
    <w:rsid w:val="00AC68D1"/>
    <w:rsid w:val="00AD118D"/>
    <w:rsid w:val="00AD30E8"/>
    <w:rsid w:val="00AD56DF"/>
    <w:rsid w:val="00AD5820"/>
    <w:rsid w:val="00AE0657"/>
    <w:rsid w:val="00AE0A57"/>
    <w:rsid w:val="00AE0AEF"/>
    <w:rsid w:val="00AE4902"/>
    <w:rsid w:val="00AE6DE8"/>
    <w:rsid w:val="00AF14A8"/>
    <w:rsid w:val="00AF1C99"/>
    <w:rsid w:val="00AF2772"/>
    <w:rsid w:val="00AF3251"/>
    <w:rsid w:val="00AF4357"/>
    <w:rsid w:val="00AF45F6"/>
    <w:rsid w:val="00AF5CF1"/>
    <w:rsid w:val="00B0546D"/>
    <w:rsid w:val="00B062DF"/>
    <w:rsid w:val="00B06306"/>
    <w:rsid w:val="00B0645B"/>
    <w:rsid w:val="00B06F48"/>
    <w:rsid w:val="00B114AD"/>
    <w:rsid w:val="00B1382B"/>
    <w:rsid w:val="00B173E8"/>
    <w:rsid w:val="00B2171C"/>
    <w:rsid w:val="00B22164"/>
    <w:rsid w:val="00B22DE8"/>
    <w:rsid w:val="00B23863"/>
    <w:rsid w:val="00B309B9"/>
    <w:rsid w:val="00B30BAD"/>
    <w:rsid w:val="00B30C91"/>
    <w:rsid w:val="00B323C9"/>
    <w:rsid w:val="00B33382"/>
    <w:rsid w:val="00B33609"/>
    <w:rsid w:val="00B47408"/>
    <w:rsid w:val="00B52833"/>
    <w:rsid w:val="00B53A5A"/>
    <w:rsid w:val="00B54454"/>
    <w:rsid w:val="00B54632"/>
    <w:rsid w:val="00B559DA"/>
    <w:rsid w:val="00B5672E"/>
    <w:rsid w:val="00B623E3"/>
    <w:rsid w:val="00B625E8"/>
    <w:rsid w:val="00B62CA6"/>
    <w:rsid w:val="00B62F2E"/>
    <w:rsid w:val="00B6329A"/>
    <w:rsid w:val="00B63475"/>
    <w:rsid w:val="00B65734"/>
    <w:rsid w:val="00B65F18"/>
    <w:rsid w:val="00B712F4"/>
    <w:rsid w:val="00B7173A"/>
    <w:rsid w:val="00B72EE7"/>
    <w:rsid w:val="00B7336C"/>
    <w:rsid w:val="00B74A6B"/>
    <w:rsid w:val="00B779CA"/>
    <w:rsid w:val="00B86318"/>
    <w:rsid w:val="00B86B89"/>
    <w:rsid w:val="00B92305"/>
    <w:rsid w:val="00BA0A4C"/>
    <w:rsid w:val="00BA2DD8"/>
    <w:rsid w:val="00BA557D"/>
    <w:rsid w:val="00BB0308"/>
    <w:rsid w:val="00BB4948"/>
    <w:rsid w:val="00BB4EF6"/>
    <w:rsid w:val="00BB6367"/>
    <w:rsid w:val="00BB6954"/>
    <w:rsid w:val="00BB6A94"/>
    <w:rsid w:val="00BB780A"/>
    <w:rsid w:val="00BC0FE9"/>
    <w:rsid w:val="00BC17AA"/>
    <w:rsid w:val="00BC2B1B"/>
    <w:rsid w:val="00BC3382"/>
    <w:rsid w:val="00BD2E0C"/>
    <w:rsid w:val="00BD66B3"/>
    <w:rsid w:val="00BE0235"/>
    <w:rsid w:val="00BE4425"/>
    <w:rsid w:val="00BF3C39"/>
    <w:rsid w:val="00BF44CB"/>
    <w:rsid w:val="00BF493F"/>
    <w:rsid w:val="00BF64C0"/>
    <w:rsid w:val="00BF7451"/>
    <w:rsid w:val="00BF756E"/>
    <w:rsid w:val="00C005C8"/>
    <w:rsid w:val="00C04CCB"/>
    <w:rsid w:val="00C061D6"/>
    <w:rsid w:val="00C07A45"/>
    <w:rsid w:val="00C10160"/>
    <w:rsid w:val="00C11ACC"/>
    <w:rsid w:val="00C1209F"/>
    <w:rsid w:val="00C12989"/>
    <w:rsid w:val="00C157AD"/>
    <w:rsid w:val="00C15C29"/>
    <w:rsid w:val="00C15F59"/>
    <w:rsid w:val="00C16CAF"/>
    <w:rsid w:val="00C16E67"/>
    <w:rsid w:val="00C17E4D"/>
    <w:rsid w:val="00C20B4B"/>
    <w:rsid w:val="00C264B1"/>
    <w:rsid w:val="00C26B49"/>
    <w:rsid w:val="00C30594"/>
    <w:rsid w:val="00C31A2F"/>
    <w:rsid w:val="00C322D6"/>
    <w:rsid w:val="00C3340E"/>
    <w:rsid w:val="00C3662F"/>
    <w:rsid w:val="00C4006C"/>
    <w:rsid w:val="00C40735"/>
    <w:rsid w:val="00C41DBE"/>
    <w:rsid w:val="00C4417A"/>
    <w:rsid w:val="00C5114A"/>
    <w:rsid w:val="00C511ED"/>
    <w:rsid w:val="00C5508F"/>
    <w:rsid w:val="00C55405"/>
    <w:rsid w:val="00C5593C"/>
    <w:rsid w:val="00C57058"/>
    <w:rsid w:val="00C60DCC"/>
    <w:rsid w:val="00C627FB"/>
    <w:rsid w:val="00C636A4"/>
    <w:rsid w:val="00C637D2"/>
    <w:rsid w:val="00C6660C"/>
    <w:rsid w:val="00C7011E"/>
    <w:rsid w:val="00C72D5F"/>
    <w:rsid w:val="00C73EB2"/>
    <w:rsid w:val="00C81699"/>
    <w:rsid w:val="00C83DEB"/>
    <w:rsid w:val="00C84919"/>
    <w:rsid w:val="00C902CD"/>
    <w:rsid w:val="00C93862"/>
    <w:rsid w:val="00C96756"/>
    <w:rsid w:val="00CA1DCC"/>
    <w:rsid w:val="00CA3429"/>
    <w:rsid w:val="00CA37B7"/>
    <w:rsid w:val="00CA68D2"/>
    <w:rsid w:val="00CA7E63"/>
    <w:rsid w:val="00CB62BB"/>
    <w:rsid w:val="00CB6D07"/>
    <w:rsid w:val="00CC2E21"/>
    <w:rsid w:val="00CC330B"/>
    <w:rsid w:val="00CC331C"/>
    <w:rsid w:val="00CC4637"/>
    <w:rsid w:val="00CC4C1D"/>
    <w:rsid w:val="00CD1F4D"/>
    <w:rsid w:val="00CD2068"/>
    <w:rsid w:val="00CD4287"/>
    <w:rsid w:val="00CD7034"/>
    <w:rsid w:val="00CD77CA"/>
    <w:rsid w:val="00CD7ABE"/>
    <w:rsid w:val="00CE1379"/>
    <w:rsid w:val="00CE2895"/>
    <w:rsid w:val="00CE3793"/>
    <w:rsid w:val="00CE5E71"/>
    <w:rsid w:val="00CE6765"/>
    <w:rsid w:val="00CE759E"/>
    <w:rsid w:val="00CE75A6"/>
    <w:rsid w:val="00CF00A3"/>
    <w:rsid w:val="00CF2E4E"/>
    <w:rsid w:val="00CF32C1"/>
    <w:rsid w:val="00CF3954"/>
    <w:rsid w:val="00CF453C"/>
    <w:rsid w:val="00CF45BF"/>
    <w:rsid w:val="00CF5A27"/>
    <w:rsid w:val="00CF6495"/>
    <w:rsid w:val="00CF685B"/>
    <w:rsid w:val="00CF6987"/>
    <w:rsid w:val="00CF725A"/>
    <w:rsid w:val="00D01729"/>
    <w:rsid w:val="00D0592A"/>
    <w:rsid w:val="00D10515"/>
    <w:rsid w:val="00D16B17"/>
    <w:rsid w:val="00D20A39"/>
    <w:rsid w:val="00D21320"/>
    <w:rsid w:val="00D25340"/>
    <w:rsid w:val="00D25D9C"/>
    <w:rsid w:val="00D25F01"/>
    <w:rsid w:val="00D2772C"/>
    <w:rsid w:val="00D2776A"/>
    <w:rsid w:val="00D301A1"/>
    <w:rsid w:val="00D306E2"/>
    <w:rsid w:val="00D34893"/>
    <w:rsid w:val="00D34C0B"/>
    <w:rsid w:val="00D34C5F"/>
    <w:rsid w:val="00D36181"/>
    <w:rsid w:val="00D364CB"/>
    <w:rsid w:val="00D4188C"/>
    <w:rsid w:val="00D44ED8"/>
    <w:rsid w:val="00D45AEE"/>
    <w:rsid w:val="00D46ED3"/>
    <w:rsid w:val="00D527EF"/>
    <w:rsid w:val="00D535FD"/>
    <w:rsid w:val="00D55AAB"/>
    <w:rsid w:val="00D55F17"/>
    <w:rsid w:val="00D56062"/>
    <w:rsid w:val="00D6049A"/>
    <w:rsid w:val="00D664CB"/>
    <w:rsid w:val="00D67396"/>
    <w:rsid w:val="00D71A8A"/>
    <w:rsid w:val="00D722E4"/>
    <w:rsid w:val="00D73031"/>
    <w:rsid w:val="00D74C15"/>
    <w:rsid w:val="00D74CD4"/>
    <w:rsid w:val="00D75790"/>
    <w:rsid w:val="00D7712E"/>
    <w:rsid w:val="00D77A45"/>
    <w:rsid w:val="00D81B51"/>
    <w:rsid w:val="00D81CF3"/>
    <w:rsid w:val="00D81F4A"/>
    <w:rsid w:val="00D82219"/>
    <w:rsid w:val="00D84AE9"/>
    <w:rsid w:val="00D86E6D"/>
    <w:rsid w:val="00D95076"/>
    <w:rsid w:val="00DA086A"/>
    <w:rsid w:val="00DA15CA"/>
    <w:rsid w:val="00DA1937"/>
    <w:rsid w:val="00DA1AFA"/>
    <w:rsid w:val="00DA393E"/>
    <w:rsid w:val="00DA4C3F"/>
    <w:rsid w:val="00DB00BA"/>
    <w:rsid w:val="00DB03FF"/>
    <w:rsid w:val="00DB0F37"/>
    <w:rsid w:val="00DB13BD"/>
    <w:rsid w:val="00DB1CCB"/>
    <w:rsid w:val="00DB28B7"/>
    <w:rsid w:val="00DB4603"/>
    <w:rsid w:val="00DB47E9"/>
    <w:rsid w:val="00DB4B23"/>
    <w:rsid w:val="00DB51F2"/>
    <w:rsid w:val="00DB57A7"/>
    <w:rsid w:val="00DB6D7B"/>
    <w:rsid w:val="00DB7746"/>
    <w:rsid w:val="00DC00AB"/>
    <w:rsid w:val="00DC0BAA"/>
    <w:rsid w:val="00DC0EAB"/>
    <w:rsid w:val="00DC29D2"/>
    <w:rsid w:val="00DC47B4"/>
    <w:rsid w:val="00DD126D"/>
    <w:rsid w:val="00DD2115"/>
    <w:rsid w:val="00DD4B6D"/>
    <w:rsid w:val="00DD4E35"/>
    <w:rsid w:val="00DD54AE"/>
    <w:rsid w:val="00DE0927"/>
    <w:rsid w:val="00DE1425"/>
    <w:rsid w:val="00DE2125"/>
    <w:rsid w:val="00DE2A8B"/>
    <w:rsid w:val="00DE64A7"/>
    <w:rsid w:val="00DF27FC"/>
    <w:rsid w:val="00DF2B03"/>
    <w:rsid w:val="00DF3280"/>
    <w:rsid w:val="00DF3A2A"/>
    <w:rsid w:val="00DF50FD"/>
    <w:rsid w:val="00DF65E7"/>
    <w:rsid w:val="00DF7F05"/>
    <w:rsid w:val="00E04C41"/>
    <w:rsid w:val="00E04D4D"/>
    <w:rsid w:val="00E0748A"/>
    <w:rsid w:val="00E075FD"/>
    <w:rsid w:val="00E100EC"/>
    <w:rsid w:val="00E1013E"/>
    <w:rsid w:val="00E10B8D"/>
    <w:rsid w:val="00E11E2A"/>
    <w:rsid w:val="00E12ADD"/>
    <w:rsid w:val="00E14B41"/>
    <w:rsid w:val="00E162CD"/>
    <w:rsid w:val="00E168E5"/>
    <w:rsid w:val="00E172AE"/>
    <w:rsid w:val="00E17741"/>
    <w:rsid w:val="00E250AA"/>
    <w:rsid w:val="00E26605"/>
    <w:rsid w:val="00E271C0"/>
    <w:rsid w:val="00E27A25"/>
    <w:rsid w:val="00E3129E"/>
    <w:rsid w:val="00E31A65"/>
    <w:rsid w:val="00E329EA"/>
    <w:rsid w:val="00E35778"/>
    <w:rsid w:val="00E36A6C"/>
    <w:rsid w:val="00E37140"/>
    <w:rsid w:val="00E375D3"/>
    <w:rsid w:val="00E37BA3"/>
    <w:rsid w:val="00E42D26"/>
    <w:rsid w:val="00E43F63"/>
    <w:rsid w:val="00E45262"/>
    <w:rsid w:val="00E51BA9"/>
    <w:rsid w:val="00E535AA"/>
    <w:rsid w:val="00E537F8"/>
    <w:rsid w:val="00E5391E"/>
    <w:rsid w:val="00E54638"/>
    <w:rsid w:val="00E555E9"/>
    <w:rsid w:val="00E5672C"/>
    <w:rsid w:val="00E626C9"/>
    <w:rsid w:val="00E63493"/>
    <w:rsid w:val="00E63729"/>
    <w:rsid w:val="00E6407D"/>
    <w:rsid w:val="00E71780"/>
    <w:rsid w:val="00E71EFD"/>
    <w:rsid w:val="00E7268B"/>
    <w:rsid w:val="00E77420"/>
    <w:rsid w:val="00E82A0A"/>
    <w:rsid w:val="00E84705"/>
    <w:rsid w:val="00E85C84"/>
    <w:rsid w:val="00E901A6"/>
    <w:rsid w:val="00E9098A"/>
    <w:rsid w:val="00E911D8"/>
    <w:rsid w:val="00E94BC4"/>
    <w:rsid w:val="00E968C5"/>
    <w:rsid w:val="00E97087"/>
    <w:rsid w:val="00EA3BCF"/>
    <w:rsid w:val="00EA49BF"/>
    <w:rsid w:val="00EA5AB1"/>
    <w:rsid w:val="00EA67FD"/>
    <w:rsid w:val="00EA6987"/>
    <w:rsid w:val="00EA7268"/>
    <w:rsid w:val="00EB06DA"/>
    <w:rsid w:val="00EB1D61"/>
    <w:rsid w:val="00EB27D0"/>
    <w:rsid w:val="00EB2AB0"/>
    <w:rsid w:val="00EB2C39"/>
    <w:rsid w:val="00EB2DA9"/>
    <w:rsid w:val="00EB33F7"/>
    <w:rsid w:val="00EB38AD"/>
    <w:rsid w:val="00EB3DFA"/>
    <w:rsid w:val="00EB5E72"/>
    <w:rsid w:val="00EB65E3"/>
    <w:rsid w:val="00EB68EF"/>
    <w:rsid w:val="00EB77C0"/>
    <w:rsid w:val="00EC2049"/>
    <w:rsid w:val="00EC26A1"/>
    <w:rsid w:val="00EC2BDF"/>
    <w:rsid w:val="00EC4768"/>
    <w:rsid w:val="00EC4FE3"/>
    <w:rsid w:val="00EC6CD6"/>
    <w:rsid w:val="00ED021A"/>
    <w:rsid w:val="00ED03D5"/>
    <w:rsid w:val="00ED2020"/>
    <w:rsid w:val="00ED234E"/>
    <w:rsid w:val="00ED2356"/>
    <w:rsid w:val="00ED29E6"/>
    <w:rsid w:val="00ED4396"/>
    <w:rsid w:val="00ED6422"/>
    <w:rsid w:val="00ED6D5F"/>
    <w:rsid w:val="00ED703D"/>
    <w:rsid w:val="00ED7E7E"/>
    <w:rsid w:val="00EE3756"/>
    <w:rsid w:val="00EE6501"/>
    <w:rsid w:val="00EE71AD"/>
    <w:rsid w:val="00EE7F51"/>
    <w:rsid w:val="00EF1360"/>
    <w:rsid w:val="00EF2811"/>
    <w:rsid w:val="00EF4225"/>
    <w:rsid w:val="00EF7723"/>
    <w:rsid w:val="00EF7A0E"/>
    <w:rsid w:val="00F02C88"/>
    <w:rsid w:val="00F03A2A"/>
    <w:rsid w:val="00F07B21"/>
    <w:rsid w:val="00F10E7B"/>
    <w:rsid w:val="00F119B0"/>
    <w:rsid w:val="00F1478F"/>
    <w:rsid w:val="00F15477"/>
    <w:rsid w:val="00F24BD9"/>
    <w:rsid w:val="00F25C2D"/>
    <w:rsid w:val="00F2604B"/>
    <w:rsid w:val="00F2790A"/>
    <w:rsid w:val="00F32AB0"/>
    <w:rsid w:val="00F370D7"/>
    <w:rsid w:val="00F41A34"/>
    <w:rsid w:val="00F43BCE"/>
    <w:rsid w:val="00F43BD8"/>
    <w:rsid w:val="00F43DB5"/>
    <w:rsid w:val="00F44096"/>
    <w:rsid w:val="00F4679A"/>
    <w:rsid w:val="00F475B4"/>
    <w:rsid w:val="00F5239F"/>
    <w:rsid w:val="00F52545"/>
    <w:rsid w:val="00F543D4"/>
    <w:rsid w:val="00F55F41"/>
    <w:rsid w:val="00F562AC"/>
    <w:rsid w:val="00F6268E"/>
    <w:rsid w:val="00F6390C"/>
    <w:rsid w:val="00F67800"/>
    <w:rsid w:val="00F72B0E"/>
    <w:rsid w:val="00F73E16"/>
    <w:rsid w:val="00F74172"/>
    <w:rsid w:val="00F75585"/>
    <w:rsid w:val="00F867A2"/>
    <w:rsid w:val="00FA1C15"/>
    <w:rsid w:val="00FA263D"/>
    <w:rsid w:val="00FA5721"/>
    <w:rsid w:val="00FA626B"/>
    <w:rsid w:val="00FB1BDC"/>
    <w:rsid w:val="00FB1E7B"/>
    <w:rsid w:val="00FB27C0"/>
    <w:rsid w:val="00FB5B0E"/>
    <w:rsid w:val="00FC3DE9"/>
    <w:rsid w:val="00FC5AAF"/>
    <w:rsid w:val="00FC65C7"/>
    <w:rsid w:val="00FC6802"/>
    <w:rsid w:val="00FD0E87"/>
    <w:rsid w:val="00FD17F0"/>
    <w:rsid w:val="00FD2D12"/>
    <w:rsid w:val="00FD37EF"/>
    <w:rsid w:val="00FD4238"/>
    <w:rsid w:val="00FD4988"/>
    <w:rsid w:val="00FD4ADC"/>
    <w:rsid w:val="00FD5DF8"/>
    <w:rsid w:val="00FE39D7"/>
    <w:rsid w:val="00FE59EE"/>
    <w:rsid w:val="00FE7482"/>
    <w:rsid w:val="00FF2521"/>
    <w:rsid w:val="00FF4AC2"/>
    <w:rsid w:val="00FF5397"/>
    <w:rsid w:val="00FF5C11"/>
    <w:rsid w:val="00FF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22D27F5"/>
  <w15:docId w15:val="{07CE233D-9407-4BB9-9C6E-8B16ABC6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5C7"/>
  </w:style>
  <w:style w:type="paragraph" w:styleId="Footer">
    <w:name w:val="footer"/>
    <w:basedOn w:val="Normal"/>
    <w:link w:val="FooterChar"/>
    <w:uiPriority w:val="99"/>
    <w:unhideWhenUsed/>
    <w:rsid w:val="00FC6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5C7"/>
  </w:style>
  <w:style w:type="paragraph" w:styleId="BalloonText">
    <w:name w:val="Balloon Text"/>
    <w:basedOn w:val="Normal"/>
    <w:link w:val="BalloonTextChar"/>
    <w:uiPriority w:val="99"/>
    <w:semiHidden/>
    <w:unhideWhenUsed/>
    <w:rsid w:val="000B2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2BD0"/>
    <w:rPr>
      <w:rFonts w:ascii="Tahoma" w:hAnsi="Tahoma" w:cs="Tahoma"/>
      <w:sz w:val="16"/>
      <w:szCs w:val="16"/>
    </w:rPr>
  </w:style>
  <w:style w:type="character" w:styleId="Hyperlink">
    <w:name w:val="Hyperlink"/>
    <w:basedOn w:val="DefaultParagraphFont"/>
    <w:uiPriority w:val="99"/>
    <w:unhideWhenUsed/>
    <w:rsid w:val="005F4140"/>
    <w:rPr>
      <w:color w:val="0000FF" w:themeColor="hyperlink"/>
      <w:u w:val="single"/>
    </w:rPr>
  </w:style>
  <w:style w:type="paragraph" w:styleId="ListParagraph">
    <w:name w:val="List Paragraph"/>
    <w:basedOn w:val="Normal"/>
    <w:uiPriority w:val="34"/>
    <w:qFormat/>
    <w:rsid w:val="00D77A45"/>
    <w:pPr>
      <w:ind w:left="720"/>
      <w:contextualSpacing/>
    </w:pPr>
  </w:style>
  <w:style w:type="paragraph" w:customStyle="1" w:styleId="Default">
    <w:name w:val="Default"/>
    <w:rsid w:val="00E100E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4A71A8"/>
    <w:rPr>
      <w:sz w:val="16"/>
      <w:szCs w:val="16"/>
    </w:rPr>
  </w:style>
  <w:style w:type="paragraph" w:styleId="CommentText">
    <w:name w:val="annotation text"/>
    <w:basedOn w:val="Normal"/>
    <w:link w:val="CommentTextChar"/>
    <w:uiPriority w:val="99"/>
    <w:semiHidden/>
    <w:unhideWhenUsed/>
    <w:rsid w:val="004A71A8"/>
    <w:pPr>
      <w:spacing w:line="240" w:lineRule="auto"/>
    </w:pPr>
    <w:rPr>
      <w:sz w:val="20"/>
      <w:szCs w:val="20"/>
    </w:rPr>
  </w:style>
  <w:style w:type="character" w:customStyle="1" w:styleId="CommentTextChar">
    <w:name w:val="Comment Text Char"/>
    <w:basedOn w:val="DefaultParagraphFont"/>
    <w:link w:val="CommentText"/>
    <w:uiPriority w:val="99"/>
    <w:semiHidden/>
    <w:rsid w:val="004A71A8"/>
    <w:rPr>
      <w:sz w:val="20"/>
      <w:szCs w:val="20"/>
    </w:rPr>
  </w:style>
  <w:style w:type="paragraph" w:styleId="CommentSubject">
    <w:name w:val="annotation subject"/>
    <w:basedOn w:val="CommentText"/>
    <w:next w:val="CommentText"/>
    <w:link w:val="CommentSubjectChar"/>
    <w:uiPriority w:val="99"/>
    <w:semiHidden/>
    <w:unhideWhenUsed/>
    <w:rsid w:val="004A71A8"/>
    <w:rPr>
      <w:b/>
      <w:bCs/>
    </w:rPr>
  </w:style>
  <w:style w:type="character" w:customStyle="1" w:styleId="CommentSubjectChar">
    <w:name w:val="Comment Subject Char"/>
    <w:basedOn w:val="CommentTextChar"/>
    <w:link w:val="CommentSubject"/>
    <w:uiPriority w:val="99"/>
    <w:semiHidden/>
    <w:rsid w:val="004A71A8"/>
    <w:rPr>
      <w:b/>
      <w:bCs/>
      <w:sz w:val="20"/>
      <w:szCs w:val="20"/>
    </w:rPr>
  </w:style>
  <w:style w:type="paragraph" w:styleId="Title">
    <w:name w:val="Title"/>
    <w:basedOn w:val="Normal"/>
    <w:next w:val="Normal"/>
    <w:link w:val="TitleChar"/>
    <w:uiPriority w:val="10"/>
    <w:qFormat/>
    <w:rsid w:val="007804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04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24961">
      <w:bodyDiv w:val="1"/>
      <w:marLeft w:val="0"/>
      <w:marRight w:val="0"/>
      <w:marTop w:val="0"/>
      <w:marBottom w:val="0"/>
      <w:divBdr>
        <w:top w:val="none" w:sz="0" w:space="0" w:color="auto"/>
        <w:left w:val="none" w:sz="0" w:space="0" w:color="auto"/>
        <w:bottom w:val="none" w:sz="0" w:space="0" w:color="auto"/>
        <w:right w:val="none" w:sz="0" w:space="0" w:color="auto"/>
      </w:divBdr>
    </w:div>
    <w:div w:id="1040395853">
      <w:bodyDiv w:val="1"/>
      <w:marLeft w:val="0"/>
      <w:marRight w:val="0"/>
      <w:marTop w:val="0"/>
      <w:marBottom w:val="0"/>
      <w:divBdr>
        <w:top w:val="none" w:sz="0" w:space="0" w:color="auto"/>
        <w:left w:val="none" w:sz="0" w:space="0" w:color="auto"/>
        <w:bottom w:val="none" w:sz="0" w:space="0" w:color="auto"/>
        <w:right w:val="none" w:sz="0" w:space="0" w:color="auto"/>
      </w:divBdr>
    </w:div>
    <w:div w:id="1307588816">
      <w:bodyDiv w:val="1"/>
      <w:marLeft w:val="0"/>
      <w:marRight w:val="0"/>
      <w:marTop w:val="0"/>
      <w:marBottom w:val="0"/>
      <w:divBdr>
        <w:top w:val="none" w:sz="0" w:space="0" w:color="auto"/>
        <w:left w:val="none" w:sz="0" w:space="0" w:color="auto"/>
        <w:bottom w:val="none" w:sz="0" w:space="0" w:color="auto"/>
        <w:right w:val="none" w:sz="0" w:space="0" w:color="auto"/>
      </w:divBdr>
    </w:div>
    <w:div w:id="1639339015">
      <w:bodyDiv w:val="1"/>
      <w:marLeft w:val="0"/>
      <w:marRight w:val="0"/>
      <w:marTop w:val="0"/>
      <w:marBottom w:val="0"/>
      <w:divBdr>
        <w:top w:val="none" w:sz="0" w:space="0" w:color="auto"/>
        <w:left w:val="none" w:sz="0" w:space="0" w:color="auto"/>
        <w:bottom w:val="none" w:sz="0" w:space="0" w:color="auto"/>
        <w:right w:val="none" w:sz="0" w:space="0" w:color="auto"/>
      </w:divBdr>
    </w:div>
    <w:div w:id="1798255052">
      <w:bodyDiv w:val="1"/>
      <w:marLeft w:val="0"/>
      <w:marRight w:val="0"/>
      <w:marTop w:val="0"/>
      <w:marBottom w:val="0"/>
      <w:divBdr>
        <w:top w:val="none" w:sz="0" w:space="0" w:color="auto"/>
        <w:left w:val="none" w:sz="0" w:space="0" w:color="auto"/>
        <w:bottom w:val="none" w:sz="0" w:space="0" w:color="auto"/>
        <w:right w:val="none" w:sz="0" w:space="0" w:color="auto"/>
      </w:divBdr>
    </w:div>
    <w:div w:id="206852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90859587-7635-4C9E-A001-30EEC68EB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Aiken</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 Parker</dc:creator>
  <cp:lastModifiedBy>Rasheka Gaines</cp:lastModifiedBy>
  <cp:revision>4</cp:revision>
  <cp:lastPrinted>2021-07-12T18:42:00Z</cp:lastPrinted>
  <dcterms:created xsi:type="dcterms:W3CDTF">2023-05-31T12:34:00Z</dcterms:created>
  <dcterms:modified xsi:type="dcterms:W3CDTF">2023-06-0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875c06dae1787868e4ed91336ee087840c8e4a87089a69adb987fba21ea75</vt:lpwstr>
  </property>
</Properties>
</file>